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A38727" w14:textId="578AE240" w:rsidR="00E86438" w:rsidRDefault="00E86438" w:rsidP="00E86438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43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</w:t>
      </w:r>
      <w:r w:rsidRPr="00085AD5">
        <w:rPr>
          <w:b/>
          <w:i/>
          <w:noProof/>
          <w:sz w:val="28"/>
        </w:rPr>
        <w:t>2230</w:t>
      </w:r>
      <w:r>
        <w:rPr>
          <w:b/>
          <w:i/>
          <w:noProof/>
          <w:sz w:val="28"/>
        </w:rPr>
        <w:t>71</w:t>
      </w:r>
    </w:p>
    <w:p w14:paraId="04848783" w14:textId="77777777" w:rsidR="00E86438" w:rsidRDefault="00E86438" w:rsidP="00E86438">
      <w:pPr>
        <w:pStyle w:val="CRCoverPage"/>
        <w:outlineLvl w:val="0"/>
        <w:rPr>
          <w:b/>
          <w:bCs/>
          <w:noProof/>
          <w:sz w:val="24"/>
        </w:rPr>
      </w:pPr>
      <w:r>
        <w:rPr>
          <w:sz w:val="24"/>
        </w:rPr>
        <w:t>e-meeting, 9 - 17 May 2022</w:t>
      </w:r>
    </w:p>
    <w:p w14:paraId="6B4F63BC" w14:textId="77777777" w:rsidR="00E86438" w:rsidRDefault="00E86438" w:rsidP="00E86438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5FB21782" w14:textId="77777777" w:rsidR="00E86438" w:rsidRDefault="00E86438" w:rsidP="00E86438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Pr="009271E3">
        <w:rPr>
          <w:rFonts w:ascii="Arial" w:hAnsi="Arial"/>
          <w:b/>
          <w:lang w:val="en-US"/>
        </w:rPr>
        <w:t>Nokia, Nokia Shanghai Bell</w:t>
      </w:r>
      <w:r>
        <w:rPr>
          <w:rFonts w:ascii="Arial" w:hAnsi="Arial"/>
          <w:b/>
          <w:lang w:val="en-US"/>
        </w:rPr>
        <w:tab/>
      </w:r>
    </w:p>
    <w:p w14:paraId="4E3CCBF0" w14:textId="77777777" w:rsidR="00E86438" w:rsidRDefault="00E86438" w:rsidP="00E86438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proofErr w:type="spellStart"/>
      <w:r w:rsidRPr="009271E3">
        <w:rPr>
          <w:rFonts w:ascii="Arial" w:hAnsi="Arial" w:cs="Arial"/>
          <w:b/>
        </w:rPr>
        <w:t>OpenAPI</w:t>
      </w:r>
      <w:proofErr w:type="spellEnd"/>
      <w:r w:rsidRPr="009271E3">
        <w:rPr>
          <w:rFonts w:ascii="Arial" w:hAnsi="Arial" w:cs="Arial"/>
          <w:b/>
        </w:rPr>
        <w:t xml:space="preserve"> file name and dependence change for </w:t>
      </w:r>
      <w:proofErr w:type="spellStart"/>
      <w:r w:rsidRPr="009271E3">
        <w:rPr>
          <w:rFonts w:ascii="Arial" w:hAnsi="Arial" w:cs="Arial"/>
          <w:b/>
        </w:rPr>
        <w:t>intentNrm.yaml</w:t>
      </w:r>
      <w:proofErr w:type="spellEnd"/>
    </w:p>
    <w:p w14:paraId="0D689DBE" w14:textId="77777777" w:rsidR="00E86438" w:rsidRDefault="00E86438" w:rsidP="00E86438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0178368D" w14:textId="212EC29E" w:rsidR="00E86438" w:rsidRDefault="00E86438" w:rsidP="00E86438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  <w:t>6.</w:t>
      </w:r>
      <w:r w:rsidR="009F6C28">
        <w:rPr>
          <w:rFonts w:ascii="Arial" w:hAnsi="Arial"/>
          <w:b/>
        </w:rPr>
        <w:t>6.</w:t>
      </w:r>
      <w:r>
        <w:rPr>
          <w:rFonts w:ascii="Arial" w:hAnsi="Arial"/>
          <w:b/>
        </w:rPr>
        <w:t>3</w:t>
      </w:r>
    </w:p>
    <w:p w14:paraId="7BD17F5C" w14:textId="77777777" w:rsidR="00E86438" w:rsidRDefault="00E86438" w:rsidP="00E86438">
      <w:pPr>
        <w:pStyle w:val="Heading1"/>
      </w:pPr>
      <w:r>
        <w:t>1</w:t>
      </w:r>
      <w:r>
        <w:tab/>
        <w:t>Decision/action requested</w:t>
      </w:r>
    </w:p>
    <w:p w14:paraId="2F0FD8D8" w14:textId="176B9C6F" w:rsidR="00E86438" w:rsidRDefault="00E86438" w:rsidP="00E864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b/>
          <w:i/>
        </w:rPr>
      </w:pPr>
      <w:r>
        <w:rPr>
          <w:b/>
          <w:i/>
        </w:rPr>
        <w:t>The group is asked to discuss and approv</w:t>
      </w:r>
      <w:r w:rsidR="001711FC">
        <w:rPr>
          <w:b/>
          <w:i/>
        </w:rPr>
        <w:t>e the proposal</w:t>
      </w:r>
      <w:r>
        <w:rPr>
          <w:b/>
          <w:i/>
        </w:rPr>
        <w:t>.</w:t>
      </w:r>
    </w:p>
    <w:p w14:paraId="0DFEB58E" w14:textId="77777777" w:rsidR="00E86438" w:rsidRDefault="00E86438" w:rsidP="00E86438">
      <w:pPr>
        <w:pStyle w:val="Heading1"/>
      </w:pPr>
      <w:r>
        <w:t>2</w:t>
      </w:r>
      <w:r>
        <w:tab/>
        <w:t>References</w:t>
      </w:r>
    </w:p>
    <w:p w14:paraId="7F87CF51" w14:textId="52CCDDF5" w:rsidR="00E86438" w:rsidRDefault="00E86438" w:rsidP="00E86438">
      <w:pPr>
        <w:pStyle w:val="Reference"/>
        <w:jc w:val="both"/>
      </w:pPr>
      <w:r>
        <w:rPr>
          <w:lang w:eastAsia="zh-CN"/>
        </w:rPr>
        <w:t>[1]</w:t>
      </w:r>
      <w:r>
        <w:rPr>
          <w:lang w:eastAsia="zh-CN"/>
        </w:rPr>
        <w:tab/>
      </w:r>
      <w:r>
        <w:t>3GPP draft TS 28.312: “Management and orchestration; Intent driven management services for mobile networks v1.1.0”.</w:t>
      </w:r>
    </w:p>
    <w:p w14:paraId="18294240" w14:textId="77777777" w:rsidR="00E86438" w:rsidRDefault="00E86438" w:rsidP="00E86438">
      <w:pPr>
        <w:pStyle w:val="Heading1"/>
      </w:pPr>
      <w:r>
        <w:t>3</w:t>
      </w:r>
      <w:r>
        <w:tab/>
        <w:t>Rationale</w:t>
      </w:r>
    </w:p>
    <w:p w14:paraId="01DF536A" w14:textId="7E50F289" w:rsidR="00E86438" w:rsidRDefault="00E86438" w:rsidP="00E86438">
      <w:pPr>
        <w:spacing w:after="0"/>
        <w:jc w:val="both"/>
        <w:rPr>
          <w:noProof/>
        </w:rPr>
      </w:pPr>
      <w:r>
        <w:t xml:space="preserve">This contribution proposes to </w:t>
      </w:r>
      <w:r>
        <w:rPr>
          <w:lang w:val="en-US"/>
        </w:rPr>
        <w:t>u</w:t>
      </w:r>
      <w:proofErr w:type="spellStart"/>
      <w:r>
        <w:t>pdate</w:t>
      </w:r>
      <w:proofErr w:type="spellEnd"/>
      <w:r>
        <w:t xml:space="preserve"> </w:t>
      </w:r>
      <w:r>
        <w:rPr>
          <w:lang w:val="en-US"/>
        </w:rPr>
        <w:t>clause 7.2 of Rel-1</w:t>
      </w:r>
      <w:r w:rsidR="00615B1E">
        <w:rPr>
          <w:lang w:val="en-US"/>
        </w:rPr>
        <w:t>7</w:t>
      </w:r>
      <w:r>
        <w:rPr>
          <w:lang w:val="en-US"/>
        </w:rPr>
        <w:t xml:space="preserve"> </w:t>
      </w:r>
      <w:r>
        <w:rPr>
          <w:lang w:eastAsia="zh-CN"/>
        </w:rPr>
        <w:t>T</w:t>
      </w:r>
      <w:r>
        <w:rPr>
          <w:lang w:val="en-US" w:eastAsia="zh-CN"/>
        </w:rPr>
        <w:t>S</w:t>
      </w:r>
      <w:r>
        <w:rPr>
          <w:lang w:eastAsia="zh-CN"/>
        </w:rPr>
        <w:t xml:space="preserve"> 28.</w:t>
      </w:r>
      <w:r>
        <w:rPr>
          <w:lang w:val="en-US" w:eastAsia="zh-CN"/>
        </w:rPr>
        <w:t>312</w:t>
      </w:r>
      <w:r>
        <w:rPr>
          <w:lang w:eastAsia="zh-CN"/>
        </w:rPr>
        <w:t>[1]</w:t>
      </w:r>
      <w:r>
        <w:rPr>
          <w:lang w:val="en-US" w:eastAsia="zh-CN"/>
        </w:rPr>
        <w:t xml:space="preserve">, to </w:t>
      </w:r>
      <w:r>
        <w:rPr>
          <w:noProof/>
        </w:rPr>
        <w:t>update the file names in spec and update the depended reference across yaml file in SA5 OAM repo.</w:t>
      </w:r>
    </w:p>
    <w:p w14:paraId="6F8FCBE4" w14:textId="77777777" w:rsidR="00E86438" w:rsidRDefault="00E86438" w:rsidP="00E86438">
      <w:pPr>
        <w:spacing w:after="0"/>
        <w:jc w:val="both"/>
        <w:rPr>
          <w:lang w:val="en-US" w:eastAsia="zh-CN"/>
        </w:rPr>
      </w:pPr>
    </w:p>
    <w:p w14:paraId="7A8DE77B" w14:textId="77777777" w:rsidR="00E86438" w:rsidRDefault="00E86438" w:rsidP="00E86438">
      <w:pPr>
        <w:spacing w:after="0"/>
        <w:jc w:val="both"/>
        <w:rPr>
          <w:noProof/>
          <w:lang w:val="en-US"/>
        </w:rPr>
      </w:pPr>
      <w:r w:rsidRPr="00821AA9">
        <w:rPr>
          <w:noProof/>
        </w:rPr>
        <w:t xml:space="preserve">The new proposed recommendation has been presented in SA#95 in </w:t>
      </w:r>
      <w:hyperlink r:id="rId9" w:history="1">
        <w:r w:rsidRPr="00821AA9">
          <w:rPr>
            <w:rStyle w:val="Hyperlink"/>
            <w:noProof/>
          </w:rPr>
          <w:t>SP-220341</w:t>
        </w:r>
      </w:hyperlink>
      <w:r w:rsidRPr="006D17FD">
        <w:rPr>
          <w:noProof/>
        </w:rPr>
        <w:t xml:space="preserve">. </w:t>
      </w:r>
      <w:r w:rsidRPr="00821AA9">
        <w:rPr>
          <w:noProof/>
        </w:rPr>
        <w:t>And the proposal has been fully endorsed by SA</w:t>
      </w:r>
      <w:r>
        <w:rPr>
          <w:noProof/>
          <w:lang w:val="en-US"/>
        </w:rPr>
        <w:t xml:space="preserve"> . One of the action is to update </w:t>
      </w:r>
      <w:r w:rsidRPr="000B13DC">
        <w:rPr>
          <w:noProof/>
          <w:lang w:val="en-US"/>
        </w:rPr>
        <w:t>OpenAPI YAML file names to be prefixed with the TS number</w:t>
      </w:r>
      <w:r>
        <w:rPr>
          <w:noProof/>
          <w:lang w:val="en-US"/>
        </w:rPr>
        <w:t>.</w:t>
      </w:r>
    </w:p>
    <w:p w14:paraId="30F661FB" w14:textId="77777777" w:rsidR="00E86438" w:rsidRDefault="00E86438" w:rsidP="00E86438">
      <w:pPr>
        <w:spacing w:after="0"/>
        <w:jc w:val="both"/>
        <w:rPr>
          <w:noProof/>
        </w:rPr>
      </w:pPr>
    </w:p>
    <w:p w14:paraId="67FEAE4D" w14:textId="77777777" w:rsidR="00615B1E" w:rsidRDefault="00615B1E" w:rsidP="00615B1E">
      <w:pPr>
        <w:pStyle w:val="CRCoverPage"/>
        <w:spacing w:after="0"/>
        <w:rPr>
          <w:rStyle w:val="Hyperlink"/>
        </w:rPr>
      </w:pPr>
      <w:r w:rsidRPr="009271E3">
        <w:rPr>
          <w:rFonts w:ascii="Times New Roman" w:hAnsi="Times New Roman"/>
          <w:noProof/>
        </w:rPr>
        <w:t>Forge link:</w:t>
      </w:r>
      <w:r>
        <w:rPr>
          <w:noProof/>
        </w:rPr>
        <w:t xml:space="preserve"> </w:t>
      </w:r>
      <w:hyperlink r:id="rId10" w:tgtFrame="_blank" w:tooltip="https://forge.3gpp.org/rep/sa5/mns/-/tree/rel17_openapi_filename_change_142e" w:history="1">
        <w:r w:rsidRPr="00A81A45">
          <w:rPr>
            <w:rStyle w:val="Hyperlink"/>
          </w:rPr>
          <w:t>Files · Rel17_OPENAPI_Filename_Change_142e · SA5 – Management &amp; Orchestration and Charging / Management and Orchestration APIs · GitLab (3gpp.org)</w:t>
        </w:r>
      </w:hyperlink>
    </w:p>
    <w:p w14:paraId="3071A0A2" w14:textId="77777777" w:rsidR="00615B1E" w:rsidRDefault="00615B1E" w:rsidP="00615B1E">
      <w:pPr>
        <w:spacing w:after="0"/>
        <w:jc w:val="both"/>
        <w:rPr>
          <w:lang w:eastAsia="zh-CN"/>
        </w:rPr>
      </w:pPr>
    </w:p>
    <w:p w14:paraId="122C2678" w14:textId="77777777" w:rsidR="00615B1E" w:rsidRDefault="00615B1E" w:rsidP="00615B1E">
      <w:pPr>
        <w:spacing w:after="0"/>
        <w:jc w:val="both"/>
        <w:rPr>
          <w:noProof/>
        </w:rPr>
      </w:pPr>
      <w:r>
        <w:rPr>
          <w:noProof/>
        </w:rPr>
        <w:t xml:space="preserve">Note: </w:t>
      </w:r>
      <w:r w:rsidRPr="007563F8">
        <w:rPr>
          <w:noProof/>
        </w:rPr>
        <w:t xml:space="preserve">This is CR </w:t>
      </w:r>
      <w:r w:rsidRPr="006B7781">
        <w:rPr>
          <w:noProof/>
        </w:rPr>
        <w:t xml:space="preserve">converted from </w:t>
      </w:r>
      <w:r w:rsidRPr="007563F8">
        <w:rPr>
          <w:noProof/>
        </w:rPr>
        <w:t>draftCR with tDoc# S5-222384 from #142e meeting</w:t>
      </w:r>
    </w:p>
    <w:p w14:paraId="7CAAF1D0" w14:textId="77777777" w:rsidR="00E86438" w:rsidRDefault="00E86438" w:rsidP="00E86438">
      <w:pPr>
        <w:pStyle w:val="Heading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65930322" w14:textId="4F2F347A" w:rsidR="009C60F4" w:rsidRDefault="00E86438" w:rsidP="0005142B">
      <w:pPr>
        <w:rPr>
          <w:noProof/>
          <w:sz w:val="8"/>
          <w:szCs w:val="8"/>
        </w:rPr>
      </w:pPr>
      <w:r>
        <w:t>It proposes to</w:t>
      </w:r>
      <w:r>
        <w:rPr>
          <w:lang w:eastAsia="zh-CN"/>
        </w:rPr>
        <w:t xml:space="preserve"> make the </w:t>
      </w:r>
      <w:r>
        <w:t xml:space="preserve">following </w:t>
      </w:r>
      <w:r>
        <w:rPr>
          <w:lang w:eastAsia="zh-CN"/>
        </w:rPr>
        <w:t>changes</w:t>
      </w:r>
      <w:r>
        <w:t xml:space="preserve"> to </w:t>
      </w:r>
      <w:r>
        <w:rPr>
          <w:lang w:eastAsia="zh-CN"/>
        </w:rPr>
        <w:t>TS 28.312[1].</w:t>
      </w:r>
      <w:r w:rsidR="0005142B">
        <w:rPr>
          <w:noProof/>
          <w:sz w:val="8"/>
          <w:szCs w:val="8"/>
        </w:rPr>
        <w:t xml:space="preserve"> </w:t>
      </w:r>
    </w:p>
    <w:p w14:paraId="1557EA72" w14:textId="77777777" w:rsidR="001E41F3" w:rsidRDefault="001E41F3">
      <w:pPr>
        <w:rPr>
          <w:noProof/>
        </w:rPr>
        <w:sectPr w:rsidR="001E41F3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115F2" w:rsidRPr="00477531" w14:paraId="11F15AE0" w14:textId="77777777" w:rsidTr="009C60F4">
        <w:tc>
          <w:tcPr>
            <w:tcW w:w="9521" w:type="dxa"/>
            <w:shd w:val="clear" w:color="auto" w:fill="FFFFCC"/>
            <w:vAlign w:val="center"/>
          </w:tcPr>
          <w:p w14:paraId="6D3128A6" w14:textId="52BD641A" w:rsidR="005115F2" w:rsidRPr="00477531" w:rsidRDefault="006D17FD" w:rsidP="00511DB3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0" w:name="_Hlk98505644"/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lastRenderedPageBreak/>
              <w:t xml:space="preserve">Start of </w:t>
            </w:r>
            <w:r w:rsidR="005115F2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</w:t>
            </w:r>
            <w:r w:rsidR="00DB4470" w:rsidRPr="00DB4470"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 w:rsidR="00DB4470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 w:rsidR="005115F2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  <w:bookmarkEnd w:id="0"/>
    </w:tbl>
    <w:p w14:paraId="7F7957FB" w14:textId="56D71C9E" w:rsidR="00A6582E" w:rsidRDefault="00A6582E" w:rsidP="005B4866">
      <w:pPr>
        <w:rPr>
          <w:noProof/>
        </w:rPr>
      </w:pPr>
    </w:p>
    <w:p w14:paraId="3D733AD8" w14:textId="77777777" w:rsidR="008B318B" w:rsidRPr="001E22AA" w:rsidRDefault="008B318B" w:rsidP="008B318B">
      <w:pPr>
        <w:pStyle w:val="Heading2"/>
      </w:pPr>
      <w:bookmarkStart w:id="1" w:name="_Toc100827158"/>
      <w:bookmarkStart w:id="2" w:name="_Toc94197723"/>
      <w:bookmarkStart w:id="3" w:name="_Toc94198107"/>
      <w:bookmarkStart w:id="4" w:name="_Toc94198187"/>
      <w:bookmarkStart w:id="5" w:name="_Toc94198267"/>
      <w:bookmarkStart w:id="6" w:name="_Toc94198475"/>
      <w:bookmarkStart w:id="7" w:name="_Toc95406629"/>
      <w:bookmarkStart w:id="8" w:name="_Toc95407089"/>
      <w:bookmarkStart w:id="9" w:name="_Toc95407257"/>
      <w:bookmarkStart w:id="10" w:name="_Toc95407341"/>
      <w:r w:rsidRPr="001E22AA">
        <w:t>7.2</w:t>
      </w:r>
      <w:r w:rsidRPr="001E22AA">
        <w:tab/>
      </w:r>
      <w:proofErr w:type="spellStart"/>
      <w:r w:rsidRPr="001E22AA">
        <w:t>OpenAPI</w:t>
      </w:r>
      <w:proofErr w:type="spellEnd"/>
      <w:r w:rsidRPr="001E22AA">
        <w:t xml:space="preserve"> specification</w:t>
      </w:r>
      <w:bookmarkEnd w:id="1"/>
    </w:p>
    <w:p w14:paraId="08A556C0" w14:textId="5E86EE41" w:rsidR="008B318B" w:rsidRPr="001E22AA" w:rsidRDefault="008B318B" w:rsidP="008B318B">
      <w:pPr>
        <w:pStyle w:val="Heading3"/>
        <w:rPr>
          <w:lang w:eastAsia="zh-CN"/>
        </w:rPr>
      </w:pPr>
      <w:bookmarkStart w:id="11" w:name="_Toc100827159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r w:rsidRPr="001E22AA">
        <w:rPr>
          <w:rFonts w:hint="eastAsia"/>
          <w:lang w:eastAsia="zh-CN"/>
        </w:rPr>
        <w:t>7</w:t>
      </w:r>
      <w:r w:rsidRPr="001E22AA">
        <w:rPr>
          <w:lang w:eastAsia="zh-CN"/>
        </w:rPr>
        <w:t>.2.1</w:t>
      </w:r>
      <w:r w:rsidRPr="001E22AA">
        <w:rPr>
          <w:lang w:eastAsia="zh-CN"/>
        </w:rPr>
        <w:tab/>
      </w:r>
      <w:proofErr w:type="spellStart"/>
      <w:r w:rsidRPr="001E22AA">
        <w:rPr>
          <w:lang w:eastAsia="zh-CN"/>
        </w:rPr>
        <w:t>OpenAPI</w:t>
      </w:r>
      <w:proofErr w:type="spellEnd"/>
      <w:r w:rsidRPr="001E22AA">
        <w:rPr>
          <w:lang w:eastAsia="zh-CN"/>
        </w:rPr>
        <w:t xml:space="preserve"> document "</w:t>
      </w:r>
      <w:del w:id="12" w:author="S, Srilakshmi (Nokia - IN/Bangalore)" w:date="2022-04-26T13:44:00Z">
        <w:r w:rsidRPr="001E22AA" w:rsidDel="008B318B">
          <w:rPr>
            <w:lang w:eastAsia="zh-CN"/>
          </w:rPr>
          <w:delText>TS28532_</w:delText>
        </w:r>
        <w:r w:rsidRPr="001E22AA" w:rsidDel="008B318B">
          <w:rPr>
            <w:rFonts w:hint="eastAsia"/>
            <w:lang w:eastAsia="zh-CN"/>
          </w:rPr>
          <w:delText>p</w:delText>
        </w:r>
        <w:r w:rsidRPr="001E22AA" w:rsidDel="008B318B">
          <w:rPr>
            <w:lang w:eastAsia="de-DE"/>
          </w:rPr>
          <w:delText>rovMnS.yaml</w:delText>
        </w:r>
      </w:del>
      <w:ins w:id="13" w:author="S, Srilakshmi (Nokia - IN/Bangalore)" w:date="2022-04-26T13:44:00Z">
        <w:r>
          <w:rPr>
            <w:lang w:val="en-US" w:eastAsia="zh-CN"/>
          </w:rPr>
          <w:t>TS28532_ProvMnS.yaml</w:t>
        </w:r>
      </w:ins>
      <w:r w:rsidRPr="001E22AA">
        <w:rPr>
          <w:lang w:eastAsia="zh-CN"/>
        </w:rPr>
        <w:t>"</w:t>
      </w:r>
      <w:bookmarkEnd w:id="11"/>
    </w:p>
    <w:p w14:paraId="49FDB4E7" w14:textId="77777777" w:rsidR="008B318B" w:rsidRPr="001E22AA" w:rsidRDefault="008B318B" w:rsidP="008B318B">
      <w:proofErr w:type="spellStart"/>
      <w:r w:rsidRPr="001E22AA">
        <w:rPr>
          <w:lang w:eastAsia="de-DE"/>
        </w:rPr>
        <w:t>OpenAPI</w:t>
      </w:r>
      <w:proofErr w:type="spellEnd"/>
      <w:r w:rsidRPr="001E22AA">
        <w:rPr>
          <w:lang w:eastAsia="de-DE"/>
        </w:rPr>
        <w:t xml:space="preserve"> definition of the provisioning </w:t>
      </w:r>
      <w:proofErr w:type="spellStart"/>
      <w:r w:rsidRPr="001E22AA">
        <w:rPr>
          <w:lang w:eastAsia="de-DE"/>
        </w:rPr>
        <w:t>MnS</w:t>
      </w:r>
      <w:proofErr w:type="spellEnd"/>
      <w:r w:rsidRPr="001E22AA">
        <w:rPr>
          <w:lang w:eastAsia="de-DE"/>
        </w:rPr>
        <w:t xml:space="preserve"> which includes the provisioning </w:t>
      </w:r>
      <w:proofErr w:type="spellStart"/>
      <w:r w:rsidRPr="001E22AA">
        <w:rPr>
          <w:lang w:eastAsia="de-DE"/>
        </w:rPr>
        <w:t>MnS</w:t>
      </w:r>
      <w:proofErr w:type="spellEnd"/>
      <w:r w:rsidRPr="001E22AA">
        <w:rPr>
          <w:lang w:eastAsia="de-DE"/>
        </w:rPr>
        <w:t xml:space="preserve"> operations and the provisioning </w:t>
      </w:r>
      <w:proofErr w:type="spellStart"/>
      <w:r w:rsidRPr="001E22AA">
        <w:rPr>
          <w:lang w:eastAsia="de-DE"/>
        </w:rPr>
        <w:t>MnS</w:t>
      </w:r>
      <w:proofErr w:type="spellEnd"/>
      <w:r w:rsidRPr="001E22AA">
        <w:rPr>
          <w:lang w:eastAsia="de-DE"/>
        </w:rPr>
        <w:t xml:space="preserve"> notifications see clause A.1.1 in TS 28.532 [3].</w:t>
      </w:r>
    </w:p>
    <w:p w14:paraId="2511E1C1" w14:textId="5DEF1683" w:rsidR="008B318B" w:rsidRPr="001E22AA" w:rsidRDefault="008B318B" w:rsidP="008B318B">
      <w:pPr>
        <w:pStyle w:val="Heading3"/>
        <w:rPr>
          <w:lang w:eastAsia="zh-CN"/>
        </w:rPr>
      </w:pPr>
      <w:bookmarkStart w:id="14" w:name="_Toc94197724"/>
      <w:bookmarkStart w:id="15" w:name="_Toc94198108"/>
      <w:bookmarkStart w:id="16" w:name="_Toc94198188"/>
      <w:bookmarkStart w:id="17" w:name="_Toc94198268"/>
      <w:bookmarkStart w:id="18" w:name="_Toc94198476"/>
      <w:bookmarkStart w:id="19" w:name="_Toc95406630"/>
      <w:bookmarkStart w:id="20" w:name="_Toc95407090"/>
      <w:bookmarkStart w:id="21" w:name="_Toc95407258"/>
      <w:bookmarkStart w:id="22" w:name="_Toc95407342"/>
      <w:bookmarkStart w:id="23" w:name="_Toc100827160"/>
      <w:r w:rsidRPr="001E22AA">
        <w:rPr>
          <w:rFonts w:hint="eastAsia"/>
          <w:lang w:eastAsia="zh-CN"/>
        </w:rPr>
        <w:t>7</w:t>
      </w:r>
      <w:r w:rsidRPr="001E22AA">
        <w:rPr>
          <w:lang w:eastAsia="zh-CN"/>
        </w:rPr>
        <w:t>.2.2</w:t>
      </w:r>
      <w:r w:rsidRPr="001E22AA">
        <w:rPr>
          <w:lang w:eastAsia="zh-CN"/>
        </w:rPr>
        <w:tab/>
      </w:r>
      <w:proofErr w:type="spellStart"/>
      <w:r w:rsidRPr="001E22AA">
        <w:rPr>
          <w:lang w:eastAsia="zh-CN"/>
        </w:rPr>
        <w:t>OpenAPI</w:t>
      </w:r>
      <w:proofErr w:type="spellEnd"/>
      <w:r w:rsidRPr="001E22AA">
        <w:rPr>
          <w:lang w:eastAsia="zh-CN"/>
        </w:rPr>
        <w:t xml:space="preserve"> document "</w:t>
      </w:r>
      <w:del w:id="24" w:author="S, Srilakshmi (Nokia - IN/Bangalore)" w:date="2022-04-26T13:44:00Z">
        <w:r w:rsidRPr="001E22AA" w:rsidDel="008B318B">
          <w:rPr>
            <w:lang w:eastAsia="zh-CN"/>
          </w:rPr>
          <w:delText>TS28312_intentNrm.yaml</w:delText>
        </w:r>
      </w:del>
      <w:ins w:id="25" w:author="S, Srilakshmi (Nokia - IN/Bangalore)" w:date="2022-04-26T13:44:00Z">
        <w:r w:rsidRPr="001E22AA">
          <w:rPr>
            <w:lang w:eastAsia="zh-CN"/>
          </w:rPr>
          <w:t>TS28312_</w:t>
        </w:r>
        <w:r>
          <w:rPr>
            <w:lang w:eastAsia="zh-CN"/>
          </w:rPr>
          <w:t>I</w:t>
        </w:r>
        <w:r w:rsidRPr="001E22AA">
          <w:rPr>
            <w:lang w:eastAsia="zh-CN"/>
          </w:rPr>
          <w:t>ntentNrm.yaml</w:t>
        </w:r>
      </w:ins>
      <w:r w:rsidRPr="001E22AA">
        <w:rPr>
          <w:lang w:eastAsia="zh-CN"/>
        </w:rPr>
        <w:t>"</w:t>
      </w:r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</w:p>
    <w:p w14:paraId="3A0E68CE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bookmarkStart w:id="26" w:name="_Toc92805035"/>
      <w:r w:rsidRPr="001E22AA">
        <w:rPr>
          <w:rFonts w:ascii="Courier New" w:hAnsi="Courier New" w:cs="Courier New" w:hint="eastAsia"/>
          <w:noProof/>
          <w:sz w:val="16"/>
          <w:lang w:eastAsia="zh-CN"/>
        </w:rPr>
        <w:t>openapi: 3.0.</w:t>
      </w:r>
      <w:r w:rsidRPr="001E22AA">
        <w:rPr>
          <w:rFonts w:ascii="Courier New" w:hAnsi="Courier New" w:cs="Courier New"/>
          <w:noProof/>
          <w:sz w:val="16"/>
          <w:lang w:eastAsia="zh-CN"/>
        </w:rPr>
        <w:t>1</w:t>
      </w:r>
    </w:p>
    <w:p w14:paraId="55D76972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>info:</w:t>
      </w:r>
    </w:p>
    <w:p w14:paraId="43F5269C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title: Intent NRM</w:t>
      </w:r>
    </w:p>
    <w:p w14:paraId="2ED7139A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description: OAS 3.0.1 specification of the Intent NRM</w:t>
      </w:r>
    </w:p>
    <w:p w14:paraId="0C17C820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version: 17.0.0</w:t>
      </w:r>
    </w:p>
    <w:p w14:paraId="07652A8D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>paths: {}</w:t>
      </w:r>
    </w:p>
    <w:p w14:paraId="4F1E1C2B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>components:</w:t>
      </w:r>
    </w:p>
    <w:p w14:paraId="512B7942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schemas:</w:t>
      </w:r>
    </w:p>
    <w:p w14:paraId="0BD7B870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</w:p>
    <w:p w14:paraId="6DCB63E5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Intent-Single:</w:t>
      </w:r>
    </w:p>
    <w:p w14:paraId="2EC445C6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allOf:</w:t>
      </w:r>
    </w:p>
    <w:p w14:paraId="3AB580E4" w14:textId="70DF61F6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- $ref: '</w:t>
      </w:r>
      <w:del w:id="27" w:author="S, Srilakshmi (Nokia - IN/Bangalore)" w:date="2022-04-26T13:45:00Z">
        <w:r w:rsidRPr="001E22AA" w:rsidDel="008B318B">
          <w:rPr>
            <w:rFonts w:ascii="Courier New" w:hAnsi="Courier New" w:cs="Courier New"/>
            <w:noProof/>
            <w:sz w:val="16"/>
            <w:lang w:eastAsia="zh-CN"/>
          </w:rPr>
          <w:delText>TS28623_</w:delText>
        </w:r>
        <w:r w:rsidRPr="001E22AA" w:rsidDel="008B318B">
          <w:rPr>
            <w:rFonts w:ascii="Courier New" w:hAnsi="Courier New" w:cs="Courier New" w:hint="eastAsia"/>
            <w:noProof/>
            <w:sz w:val="16"/>
            <w:lang w:eastAsia="zh-CN"/>
          </w:rPr>
          <w:delText>genericNrm.yaml</w:delText>
        </w:r>
      </w:del>
      <w:ins w:id="28" w:author="S, Srilakshmi (Nokia - IN/Bangalore)" w:date="2022-04-26T13:45:00Z">
        <w:r w:rsidRPr="001E22AA">
          <w:rPr>
            <w:rFonts w:ascii="Courier New" w:hAnsi="Courier New" w:cs="Courier New"/>
            <w:noProof/>
            <w:sz w:val="16"/>
            <w:lang w:eastAsia="zh-CN"/>
          </w:rPr>
          <w:t>TS28623_</w:t>
        </w:r>
        <w:r>
          <w:rPr>
            <w:rFonts w:ascii="Courier New" w:hAnsi="Courier New" w:cs="Courier New"/>
            <w:noProof/>
            <w:sz w:val="16"/>
            <w:lang w:eastAsia="zh-CN"/>
          </w:rPr>
          <w:t>G</w:t>
        </w:r>
        <w:r w:rsidRPr="001E22AA">
          <w:rPr>
            <w:rFonts w:ascii="Courier New" w:hAnsi="Courier New" w:cs="Courier New" w:hint="eastAsia"/>
            <w:noProof/>
            <w:sz w:val="16"/>
            <w:lang w:eastAsia="zh-CN"/>
          </w:rPr>
          <w:t>enericNrm.yaml</w:t>
        </w:r>
      </w:ins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#/components/schemas/Top'    </w:t>
      </w:r>
    </w:p>
    <w:p w14:paraId="601E7B00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- type: object</w:t>
      </w:r>
    </w:p>
    <w:p w14:paraId="0C61967B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properties:</w:t>
      </w:r>
    </w:p>
    <w:p w14:paraId="16D69A3E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userLabel:</w:t>
      </w:r>
    </w:p>
    <w:p w14:paraId="41E800C9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  type: string</w:t>
      </w:r>
    </w:p>
    <w:p w14:paraId="7C72E4B3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intentExpectations:</w:t>
      </w:r>
    </w:p>
    <w:p w14:paraId="5EBCA461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  type: array</w:t>
      </w:r>
    </w:p>
    <w:p w14:paraId="05FB1919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  items:</w:t>
      </w:r>
    </w:p>
    <w:p w14:paraId="0CFE913A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    $ref: "#/components/schemas/IntentExpectation"</w:t>
      </w:r>
    </w:p>
    <w:p w14:paraId="1D1619F1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intentContexts:</w:t>
      </w:r>
    </w:p>
    <w:p w14:paraId="73EDEB0B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  type: array</w:t>
      </w:r>
    </w:p>
    <w:p w14:paraId="095F038E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  items:</w:t>
      </w:r>
    </w:p>
    <w:p w14:paraId="1D180A1F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    $ref: "#/components/schemas/IntentContext"</w:t>
      </w:r>
    </w:p>
    <w:p w14:paraId="3E490F31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intentFulfilStatus:</w:t>
      </w:r>
    </w:p>
    <w:p w14:paraId="13D8B307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  $ref: "#/components/schemas/IntentFulfilStatus"</w:t>
      </w:r>
    </w:p>
    <w:p w14:paraId="7B58E06B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IntentExpectation:</w:t>
      </w:r>
    </w:p>
    <w:p w14:paraId="1BA650A6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type: object</w:t>
      </w:r>
    </w:p>
    <w:p w14:paraId="5670B9CF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properties:</w:t>
      </w:r>
    </w:p>
    <w:p w14:paraId="3D951B4F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expectationId:</w:t>
      </w:r>
    </w:p>
    <w:p w14:paraId="1C4568C3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type: string</w:t>
      </w:r>
    </w:p>
    <w:p w14:paraId="2DD0CA1F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expectationObjects:</w:t>
      </w:r>
    </w:p>
    <w:p w14:paraId="3DE6D377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type: array</w:t>
      </w:r>
    </w:p>
    <w:p w14:paraId="5B4B4BA7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items:</w:t>
      </w:r>
    </w:p>
    <w:p w14:paraId="72A2342F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  $ref: "#/components/schemas/ExpectationObject"</w:t>
      </w:r>
    </w:p>
    <w:p w14:paraId="53B8EC34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expectationTargets:</w:t>
      </w:r>
    </w:p>
    <w:p w14:paraId="784A6DEA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type: array</w:t>
      </w:r>
    </w:p>
    <w:p w14:paraId="5A67A0D8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items:</w:t>
      </w:r>
    </w:p>
    <w:p w14:paraId="54925B9B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  $ref: "#/components/schemas/ExpectationTarget"</w:t>
      </w:r>
    </w:p>
    <w:p w14:paraId="0DD11AAF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expectationContexts:</w:t>
      </w:r>
    </w:p>
    <w:p w14:paraId="29F96918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type: array</w:t>
      </w:r>
    </w:p>
    <w:p w14:paraId="60417610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items:</w:t>
      </w:r>
    </w:p>
    <w:p w14:paraId="4A5B346E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  $ref: "#/components/schemas/ExpectationContext"</w:t>
      </w:r>
    </w:p>
    <w:p w14:paraId="27F73A07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</w:t>
      </w:r>
    </w:p>
    <w:p w14:paraId="5279DEC1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ExpectationObject:</w:t>
      </w:r>
    </w:p>
    <w:p w14:paraId="28638581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type: object</w:t>
      </w:r>
    </w:p>
    <w:p w14:paraId="0D057537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properties:</w:t>
      </w:r>
    </w:p>
    <w:p w14:paraId="256E802C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objectType:</w:t>
      </w:r>
    </w:p>
    <w:p w14:paraId="1B37CC83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type: string</w:t>
      </w:r>
    </w:p>
    <w:p w14:paraId="46AD7DBA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enum:</w:t>
      </w:r>
    </w:p>
    <w:p w14:paraId="08BD34FF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  - RAN_SubNetwrok  #value for Radio Network Expectation--#</w:t>
      </w:r>
    </w:p>
    <w:p w14:paraId="5DA6C7BE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  - TBD    #-This will be added based on defined scenario specfic intent expectation-#</w:t>
      </w:r>
    </w:p>
    <w:p w14:paraId="6249AB33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objectInstance:</w:t>
      </w:r>
    </w:p>
    <w:p w14:paraId="3F39A1F0" w14:textId="24A2EB0E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$ref: "</w:t>
      </w:r>
      <w:del w:id="29" w:author="S, Srilakshmi (Nokia - IN/Bangalore)" w:date="2022-04-26T13:46:00Z">
        <w:r w:rsidRPr="001E22AA" w:rsidDel="008B318B">
          <w:rPr>
            <w:rFonts w:ascii="Courier New" w:hAnsi="Courier New" w:cs="Courier New"/>
            <w:noProof/>
            <w:sz w:val="16"/>
            <w:lang w:eastAsia="zh-CN"/>
          </w:rPr>
          <w:delText>TS28623_</w:delText>
        </w:r>
        <w:r w:rsidRPr="001E22AA" w:rsidDel="008B318B">
          <w:rPr>
            <w:rFonts w:ascii="Courier New" w:hAnsi="Courier New" w:cs="Courier New" w:hint="eastAsia"/>
            <w:noProof/>
            <w:sz w:val="16"/>
            <w:lang w:eastAsia="zh-CN"/>
          </w:rPr>
          <w:delText>comDefs.yaml</w:delText>
        </w:r>
      </w:del>
      <w:ins w:id="30" w:author="S, Srilakshmi (Nokia - IN/Bangalore)" w:date="2022-04-26T13:46:00Z">
        <w:r w:rsidRPr="001E22AA">
          <w:rPr>
            <w:rFonts w:ascii="Courier New" w:hAnsi="Courier New" w:cs="Courier New"/>
            <w:noProof/>
            <w:sz w:val="16"/>
            <w:lang w:eastAsia="zh-CN"/>
          </w:rPr>
          <w:t>TS28623_</w:t>
        </w:r>
      </w:ins>
      <w:ins w:id="31" w:author="S, Srilakshmi (Nokia - IN/Bangalore)" w:date="2022-04-29T12:01:00Z">
        <w:r w:rsidR="001538E9">
          <w:rPr>
            <w:rFonts w:ascii="Courier New" w:hAnsi="Courier New" w:cs="Courier New"/>
            <w:noProof/>
            <w:sz w:val="16"/>
            <w:lang w:eastAsia="zh-CN"/>
          </w:rPr>
          <w:t>C</w:t>
        </w:r>
      </w:ins>
      <w:ins w:id="32" w:author="S, Srilakshmi (Nokia - IN/Bangalore)" w:date="2022-04-26T13:46:00Z">
        <w:r w:rsidRPr="001E22AA">
          <w:rPr>
            <w:rFonts w:ascii="Courier New" w:hAnsi="Courier New" w:cs="Courier New" w:hint="eastAsia"/>
            <w:noProof/>
            <w:sz w:val="16"/>
            <w:lang w:eastAsia="zh-CN"/>
          </w:rPr>
          <w:t>omDefs.yaml</w:t>
        </w:r>
      </w:ins>
      <w:r w:rsidRPr="001E22AA">
        <w:rPr>
          <w:rFonts w:ascii="Courier New" w:hAnsi="Courier New" w:cs="Courier New" w:hint="eastAsia"/>
          <w:noProof/>
          <w:sz w:val="16"/>
          <w:lang w:eastAsia="zh-CN"/>
        </w:rPr>
        <w:t>#/components/schemas/Dn"</w:t>
      </w:r>
    </w:p>
    <w:p w14:paraId="210648EF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objectContexts:</w:t>
      </w:r>
    </w:p>
    <w:p w14:paraId="0928BD03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type: array</w:t>
      </w:r>
    </w:p>
    <w:p w14:paraId="7AE7DACD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items:</w:t>
      </w:r>
    </w:p>
    <w:p w14:paraId="2BC1EBF3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lastRenderedPageBreak/>
        <w:t xml:space="preserve">            $ref: "#/components/schemas/ObjectContext"            </w:t>
      </w:r>
    </w:p>
    <w:p w14:paraId="49859E52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</w:t>
      </w:r>
    </w:p>
    <w:p w14:paraId="26178FD9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ExpectationTarget:</w:t>
      </w:r>
    </w:p>
    <w:p w14:paraId="70F64C6C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oneOf:</w:t>
      </w:r>
    </w:p>
    <w:p w14:paraId="33DECE36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#--ExpectationTargets defind for Radio Network Expectation (ObjectType is RAN_SubNetwork)- #      </w:t>
      </w:r>
    </w:p>
    <w:p w14:paraId="0599B494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- $ref: "#/components/schemas/WeakRSRPRatioTarget"</w:t>
      </w:r>
    </w:p>
    <w:p w14:paraId="74B145C3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- $ref: "#/components/schemas/LowSINRRatioTarget"</w:t>
      </w:r>
    </w:p>
    <w:p w14:paraId="4FCE4C4A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- $ref: "#/components/schemas/AveULRANUEThptTarget"</w:t>
      </w:r>
    </w:p>
    <w:p w14:paraId="385195DD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- $ref: "#/components/schemas/AveDLRANUEThptTarget"</w:t>
      </w:r>
    </w:p>
    <w:p w14:paraId="2CEF171A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- $ref: "#/components/schemas/LowULRANUEThptRatioTarget"</w:t>
      </w:r>
    </w:p>
    <w:p w14:paraId="6B5615C9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- $ref: "#/components/schemas/LowDLRANUEThptRatioTarget"</w:t>
      </w:r>
    </w:p>
    <w:p w14:paraId="608EBBF3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#--ExpectationTargets defind for Radio Network Expectation (ObjectType is RAN_SubNetwork)- #   </w:t>
      </w:r>
    </w:p>
    <w:p w14:paraId="5ECD43E6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</w:t>
      </w:r>
    </w:p>
    <w:p w14:paraId="03B2BA9B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#--ExpectationTargets defind for other Scenario specific Expectation-----TBD---------------# </w:t>
      </w:r>
    </w:p>
    <w:p w14:paraId="7AAD7CEF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#--ExpectationTargets defind for other Scenario specific Expectation-----TBD---------------# </w:t>
      </w:r>
    </w:p>
    <w:p w14:paraId="6C9ED89A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</w:t>
      </w:r>
    </w:p>
    <w:p w14:paraId="24E88ED9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</w:t>
      </w:r>
    </w:p>
    <w:p w14:paraId="08BCDAE6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ObjectContext:</w:t>
      </w:r>
    </w:p>
    <w:p w14:paraId="502668A5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oneOf:</w:t>
      </w:r>
    </w:p>
    <w:p w14:paraId="6C895988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#--ObjectContext defind for Radio Network Expectation (ObjectType is RAN_SubNetwork)-------#          </w:t>
      </w:r>
    </w:p>
    <w:p w14:paraId="6C3C9D35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- $ref: "#/components/schemas/CoverageAreaPolygonContext"</w:t>
      </w:r>
    </w:p>
    <w:p w14:paraId="6C67DC2F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- $ref: "#/components/schemas/CoverageTACContext"</w:t>
      </w:r>
    </w:p>
    <w:p w14:paraId="6776E07F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- $ref: "#/components/schemas/PLMNContext"</w:t>
      </w:r>
    </w:p>
    <w:p w14:paraId="568F57DB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- $ref: "#/components/schemas/NRFqBandContext"</w:t>
      </w:r>
    </w:p>
    <w:p w14:paraId="542A3FBA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- $ref: "#/components/schemas/RATContext"</w:t>
      </w:r>
    </w:p>
    <w:p w14:paraId="73DBB43C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#--ObjectContext defind for Radio Network Expectation (ObjectType is RAN_SubNetwork)-------#   </w:t>
      </w:r>
    </w:p>
    <w:p w14:paraId="4E9E50B1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</w:p>
    <w:p w14:paraId="2A8A698C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#--ObjectContext defind for other Scenario specific Expectation -----------TBD------------#  </w:t>
      </w:r>
    </w:p>
    <w:p w14:paraId="1AFFF222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#--ObjectContext defind for other Scenario specific Expectation -----------TBD------------#  </w:t>
      </w:r>
    </w:p>
    <w:p w14:paraId="67F8C6C2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</w:p>
    <w:p w14:paraId="4DEDFA76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</w:t>
      </w:r>
    </w:p>
    <w:p w14:paraId="3DAE4F9E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</w:p>
    <w:p w14:paraId="63313690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val="fr-FR"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</w:t>
      </w:r>
      <w:r w:rsidRPr="001E22AA">
        <w:rPr>
          <w:rFonts w:ascii="Courier New" w:hAnsi="Courier New" w:cs="Courier New" w:hint="eastAsia"/>
          <w:noProof/>
          <w:sz w:val="16"/>
          <w:lang w:val="fr-FR" w:eastAsia="zh-CN"/>
        </w:rPr>
        <w:t>ExpectationContext:</w:t>
      </w:r>
    </w:p>
    <w:p w14:paraId="72072E2B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val="fr-FR" w:eastAsia="zh-CN"/>
        </w:rPr>
      </w:pPr>
      <w:r w:rsidRPr="001E22AA">
        <w:rPr>
          <w:rFonts w:ascii="Courier New" w:hAnsi="Courier New" w:cs="Courier New" w:hint="eastAsia"/>
          <w:noProof/>
          <w:sz w:val="16"/>
          <w:lang w:val="fr-FR" w:eastAsia="zh-CN"/>
        </w:rPr>
        <w:t xml:space="preserve">      type: object</w:t>
      </w:r>
    </w:p>
    <w:p w14:paraId="18830B21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val="fr-FR" w:eastAsia="zh-CN"/>
        </w:rPr>
      </w:pPr>
      <w:r w:rsidRPr="001E22AA">
        <w:rPr>
          <w:rFonts w:ascii="Courier New" w:hAnsi="Courier New" w:cs="Courier New" w:hint="eastAsia"/>
          <w:noProof/>
          <w:sz w:val="16"/>
          <w:lang w:val="fr-FR" w:eastAsia="zh-CN"/>
        </w:rPr>
        <w:t xml:space="preserve">      properties:</w:t>
      </w:r>
    </w:p>
    <w:p w14:paraId="764EACDA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val="fr-FR" w:eastAsia="zh-CN"/>
        </w:rPr>
      </w:pPr>
      <w:r w:rsidRPr="001E22AA">
        <w:rPr>
          <w:rFonts w:ascii="Courier New" w:hAnsi="Courier New" w:cs="Courier New" w:hint="eastAsia"/>
          <w:noProof/>
          <w:sz w:val="16"/>
          <w:lang w:val="fr-FR" w:eastAsia="zh-CN"/>
        </w:rPr>
        <w:t xml:space="preserve">        contextAttribute:</w:t>
      </w:r>
    </w:p>
    <w:p w14:paraId="434A2C6B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val="fr-FR" w:eastAsia="zh-CN"/>
        </w:rPr>
      </w:pPr>
      <w:r w:rsidRPr="001E22AA">
        <w:rPr>
          <w:rFonts w:ascii="Courier New" w:hAnsi="Courier New" w:cs="Courier New" w:hint="eastAsia"/>
          <w:noProof/>
          <w:sz w:val="16"/>
          <w:lang w:val="fr-FR" w:eastAsia="zh-CN"/>
        </w:rPr>
        <w:t xml:space="preserve">          type: string</w:t>
      </w:r>
    </w:p>
    <w:p w14:paraId="0F96DD37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val="fr-FR" w:eastAsia="zh-CN"/>
        </w:rPr>
      </w:pPr>
      <w:r w:rsidRPr="001E22AA">
        <w:rPr>
          <w:rFonts w:ascii="Courier New" w:hAnsi="Courier New" w:cs="Courier New" w:hint="eastAsia"/>
          <w:noProof/>
          <w:sz w:val="16"/>
          <w:lang w:val="fr-FR" w:eastAsia="zh-CN"/>
        </w:rPr>
        <w:t xml:space="preserve">        contextCondition:</w:t>
      </w:r>
    </w:p>
    <w:p w14:paraId="29B14061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val="fr-FR" w:eastAsia="zh-CN"/>
        </w:rPr>
      </w:pPr>
      <w:r w:rsidRPr="001E22AA">
        <w:rPr>
          <w:rFonts w:ascii="Courier New" w:hAnsi="Courier New" w:cs="Courier New" w:hint="eastAsia"/>
          <w:noProof/>
          <w:sz w:val="16"/>
          <w:lang w:val="fr-FR" w:eastAsia="zh-CN"/>
        </w:rPr>
        <w:t xml:space="preserve">          $ref: "#/components/schemas/Condition"</w:t>
      </w:r>
    </w:p>
    <w:p w14:paraId="0FFF81F6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val="fr-FR" w:eastAsia="zh-CN"/>
        </w:rPr>
      </w:pPr>
      <w:r w:rsidRPr="001E22AA">
        <w:rPr>
          <w:rFonts w:ascii="Courier New" w:hAnsi="Courier New" w:cs="Courier New" w:hint="eastAsia"/>
          <w:noProof/>
          <w:sz w:val="16"/>
          <w:lang w:val="fr-FR" w:eastAsia="zh-CN"/>
        </w:rPr>
        <w:t xml:space="preserve">        contextValueRange:</w:t>
      </w:r>
    </w:p>
    <w:p w14:paraId="58298119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val="fr-FR" w:eastAsia="zh-CN"/>
        </w:rPr>
      </w:pPr>
      <w:r w:rsidRPr="001E22AA">
        <w:rPr>
          <w:rFonts w:ascii="Courier New" w:hAnsi="Courier New" w:cs="Courier New" w:hint="eastAsia"/>
          <w:noProof/>
          <w:sz w:val="16"/>
          <w:lang w:val="fr-FR" w:eastAsia="zh-CN"/>
        </w:rPr>
        <w:t xml:space="preserve">          type: array</w:t>
      </w:r>
    </w:p>
    <w:p w14:paraId="4B4A87E7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val="fr-FR" w:eastAsia="zh-CN"/>
        </w:rPr>
      </w:pPr>
      <w:r w:rsidRPr="001E22AA">
        <w:rPr>
          <w:rFonts w:ascii="Courier New" w:hAnsi="Courier New" w:cs="Courier New" w:hint="eastAsia"/>
          <w:noProof/>
          <w:sz w:val="16"/>
          <w:lang w:val="fr-FR" w:eastAsia="zh-CN"/>
        </w:rPr>
        <w:t xml:space="preserve">          items:</w:t>
      </w:r>
    </w:p>
    <w:p w14:paraId="054C915F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val="fr-FR" w:eastAsia="zh-CN"/>
        </w:rPr>
      </w:pPr>
      <w:r w:rsidRPr="001E22AA">
        <w:rPr>
          <w:rFonts w:ascii="Courier New" w:hAnsi="Courier New" w:cs="Courier New" w:hint="eastAsia"/>
          <w:noProof/>
          <w:sz w:val="16"/>
          <w:lang w:val="fr-FR" w:eastAsia="zh-CN"/>
        </w:rPr>
        <w:t xml:space="preserve">            type: number</w:t>
      </w:r>
    </w:p>
    <w:p w14:paraId="6571A4EE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val="fr-FR" w:eastAsia="zh-CN"/>
        </w:rPr>
      </w:pPr>
    </w:p>
    <w:p w14:paraId="53D119DF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val="fr-FR" w:eastAsia="zh-CN"/>
        </w:rPr>
      </w:pPr>
      <w:r w:rsidRPr="001E22AA">
        <w:rPr>
          <w:rFonts w:ascii="Courier New" w:hAnsi="Courier New" w:cs="Courier New" w:hint="eastAsia"/>
          <w:noProof/>
          <w:sz w:val="16"/>
          <w:lang w:val="fr-FR" w:eastAsia="zh-CN"/>
        </w:rPr>
        <w:t xml:space="preserve">    IntentContext:</w:t>
      </w:r>
    </w:p>
    <w:p w14:paraId="17DA70EE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val="fr-FR" w:eastAsia="zh-CN"/>
        </w:rPr>
      </w:pPr>
      <w:r w:rsidRPr="001E22AA">
        <w:rPr>
          <w:rFonts w:ascii="Courier New" w:hAnsi="Courier New" w:cs="Courier New" w:hint="eastAsia"/>
          <w:noProof/>
          <w:sz w:val="16"/>
          <w:lang w:val="fr-FR" w:eastAsia="zh-CN"/>
        </w:rPr>
        <w:t xml:space="preserve">      type: object</w:t>
      </w:r>
    </w:p>
    <w:p w14:paraId="322B2A09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val="fr-FR" w:eastAsia="zh-CN"/>
        </w:rPr>
      </w:pPr>
      <w:r w:rsidRPr="001E22AA">
        <w:rPr>
          <w:rFonts w:ascii="Courier New" w:hAnsi="Courier New" w:cs="Courier New" w:hint="eastAsia"/>
          <w:noProof/>
          <w:sz w:val="16"/>
          <w:lang w:val="fr-FR" w:eastAsia="zh-CN"/>
        </w:rPr>
        <w:t xml:space="preserve">      properties:</w:t>
      </w:r>
    </w:p>
    <w:p w14:paraId="3CF8715D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val="fr-FR" w:eastAsia="zh-CN"/>
        </w:rPr>
      </w:pPr>
      <w:r w:rsidRPr="001E22AA">
        <w:rPr>
          <w:rFonts w:ascii="Courier New" w:hAnsi="Courier New" w:cs="Courier New" w:hint="eastAsia"/>
          <w:noProof/>
          <w:sz w:val="16"/>
          <w:lang w:val="fr-FR" w:eastAsia="zh-CN"/>
        </w:rPr>
        <w:t xml:space="preserve">        contextAttribute:</w:t>
      </w:r>
    </w:p>
    <w:p w14:paraId="2221CB50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val="fr-FR" w:eastAsia="zh-CN"/>
        </w:rPr>
      </w:pPr>
      <w:r w:rsidRPr="001E22AA">
        <w:rPr>
          <w:rFonts w:ascii="Courier New" w:hAnsi="Courier New" w:cs="Courier New" w:hint="eastAsia"/>
          <w:noProof/>
          <w:sz w:val="16"/>
          <w:lang w:val="fr-FR" w:eastAsia="zh-CN"/>
        </w:rPr>
        <w:t xml:space="preserve">          type: string</w:t>
      </w:r>
    </w:p>
    <w:p w14:paraId="05817D54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val="fr-FR" w:eastAsia="zh-CN"/>
        </w:rPr>
      </w:pPr>
      <w:r w:rsidRPr="001E22AA">
        <w:rPr>
          <w:rFonts w:ascii="Courier New" w:hAnsi="Courier New" w:cs="Courier New" w:hint="eastAsia"/>
          <w:noProof/>
          <w:sz w:val="16"/>
          <w:lang w:val="fr-FR" w:eastAsia="zh-CN"/>
        </w:rPr>
        <w:t xml:space="preserve">        contextCondition:</w:t>
      </w:r>
    </w:p>
    <w:p w14:paraId="53B1BB02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val="fr-FR" w:eastAsia="zh-CN"/>
        </w:rPr>
        <w:t xml:space="preserve">          </w:t>
      </w:r>
      <w:r w:rsidRPr="001E22AA">
        <w:rPr>
          <w:rFonts w:ascii="Courier New" w:hAnsi="Courier New" w:cs="Courier New" w:hint="eastAsia"/>
          <w:noProof/>
          <w:sz w:val="16"/>
          <w:lang w:eastAsia="zh-CN"/>
        </w:rPr>
        <w:t>$ref: "#/components/schemas/Condition"</w:t>
      </w:r>
    </w:p>
    <w:p w14:paraId="64601E1B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contextValueRange:</w:t>
      </w:r>
    </w:p>
    <w:p w14:paraId="566FDE9A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type: array</w:t>
      </w:r>
    </w:p>
    <w:p w14:paraId="1CBBB042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items:</w:t>
      </w:r>
    </w:p>
    <w:p w14:paraId="6765A68C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  type: number </w:t>
      </w:r>
    </w:p>
    <w:p w14:paraId="41B32924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Condition:</w:t>
      </w:r>
    </w:p>
    <w:p w14:paraId="113E3395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type: string</w:t>
      </w:r>
    </w:p>
    <w:p w14:paraId="1A4D8504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enum:</w:t>
      </w:r>
    </w:p>
    <w:p w14:paraId="2AF4B289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- Is_equal_to</w:t>
      </w:r>
    </w:p>
    <w:p w14:paraId="08720192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- Is_less_than</w:t>
      </w:r>
    </w:p>
    <w:p w14:paraId="18B302AD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- Is_greater_than</w:t>
      </w:r>
    </w:p>
    <w:p w14:paraId="267A6903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- Is_within_the_range</w:t>
      </w:r>
    </w:p>
    <w:p w14:paraId="411B5A7A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</w:p>
    <w:p w14:paraId="516AD19C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IntentFulfilStatus:</w:t>
      </w:r>
    </w:p>
    <w:p w14:paraId="09F83EF8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type: string</w:t>
      </w:r>
    </w:p>
    <w:p w14:paraId="139455C9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enum:</w:t>
      </w:r>
    </w:p>
    <w:p w14:paraId="3CABC182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- FULFILLED</w:t>
      </w:r>
    </w:p>
    <w:p w14:paraId="242B68A0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- NOT_FULFILLED</w:t>
      </w:r>
    </w:p>
    <w:p w14:paraId="30599825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#-------Definition of the concrete ExpectationTarget dataType----------#     </w:t>
      </w:r>
    </w:p>
    <w:p w14:paraId="782E8AFF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WeakRSRPRatioTarget:</w:t>
      </w:r>
    </w:p>
    <w:p w14:paraId="2C974463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type: object</w:t>
      </w:r>
    </w:p>
    <w:p w14:paraId="4227453C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properties:</w:t>
      </w:r>
    </w:p>
    <w:p w14:paraId="7797DC45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targetName:</w:t>
      </w:r>
    </w:p>
    <w:p w14:paraId="17EA3C3A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type: string</w:t>
      </w:r>
    </w:p>
    <w:p w14:paraId="10154BF9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enum:</w:t>
      </w:r>
    </w:p>
    <w:p w14:paraId="1C104D33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  - WeakRSRPRatio</w:t>
      </w:r>
    </w:p>
    <w:p w14:paraId="386E6AC7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targetCondition:</w:t>
      </w:r>
    </w:p>
    <w:p w14:paraId="7F03388B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type: string</w:t>
      </w:r>
    </w:p>
    <w:p w14:paraId="399D2E0C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lastRenderedPageBreak/>
        <w:t xml:space="preserve">          enum:</w:t>
      </w:r>
    </w:p>
    <w:p w14:paraId="5DFC5E72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  - Is_less_than</w:t>
      </w:r>
    </w:p>
    <w:p w14:paraId="35C01E52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targetValueRange:</w:t>
      </w:r>
    </w:p>
    <w:p w14:paraId="265800A3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type: integer</w:t>
      </w:r>
    </w:p>
    <w:p w14:paraId="191D46AF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minimum: 0</w:t>
      </w:r>
    </w:p>
    <w:p w14:paraId="132D5668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maximum: 100</w:t>
      </w:r>
    </w:p>
    <w:p w14:paraId="4D589B6A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targetContexts:</w:t>
      </w:r>
    </w:p>
    <w:p w14:paraId="5B4EFDDC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$ref: "#/components/schemas/WeakRSRPContext"</w:t>
      </w:r>
    </w:p>
    <w:p w14:paraId="006DBE49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</w:p>
    <w:p w14:paraId="0D29B670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WeakRSRPContext:</w:t>
      </w:r>
    </w:p>
    <w:p w14:paraId="144897D8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type: object</w:t>
      </w:r>
    </w:p>
    <w:p w14:paraId="3FF5FE71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properties:</w:t>
      </w:r>
    </w:p>
    <w:p w14:paraId="5B2F0363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contextAttribute:</w:t>
      </w:r>
    </w:p>
    <w:p w14:paraId="35A1D651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type: string</w:t>
      </w:r>
    </w:p>
    <w:p w14:paraId="1CA7A3BD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enum:</w:t>
      </w:r>
    </w:p>
    <w:p w14:paraId="664159FB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  - WeakRSRPThreshold</w:t>
      </w:r>
    </w:p>
    <w:p w14:paraId="7425E798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contextCondition:</w:t>
      </w:r>
    </w:p>
    <w:p w14:paraId="6D32A442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type: string</w:t>
      </w:r>
    </w:p>
    <w:p w14:paraId="4AD46380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enum:</w:t>
      </w:r>
    </w:p>
    <w:p w14:paraId="50F9F227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  - Is_less_than</w:t>
      </w:r>
    </w:p>
    <w:p w14:paraId="1FCB950A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contextValueRange:</w:t>
      </w:r>
    </w:p>
    <w:p w14:paraId="6021766D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type: number</w:t>
      </w:r>
    </w:p>
    <w:p w14:paraId="7EC90C9C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</w:p>
    <w:p w14:paraId="01F5B4C9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LowSINRRatioTarget:</w:t>
      </w:r>
    </w:p>
    <w:p w14:paraId="4A253D17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type: object</w:t>
      </w:r>
    </w:p>
    <w:p w14:paraId="11A56C6F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properties:</w:t>
      </w:r>
    </w:p>
    <w:p w14:paraId="123D96F9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targetName:</w:t>
      </w:r>
    </w:p>
    <w:p w14:paraId="5FD58E38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type: string</w:t>
      </w:r>
    </w:p>
    <w:p w14:paraId="1EBDEA4A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enum:</w:t>
      </w:r>
    </w:p>
    <w:p w14:paraId="76D1DA98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  - LowSINRRatio</w:t>
      </w:r>
    </w:p>
    <w:p w14:paraId="6BBBDE85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targetCondition:</w:t>
      </w:r>
    </w:p>
    <w:p w14:paraId="21548456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type: string</w:t>
      </w:r>
    </w:p>
    <w:p w14:paraId="42659FFF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enum:</w:t>
      </w:r>
    </w:p>
    <w:p w14:paraId="4FB7E1C9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  - Is_less_than</w:t>
      </w:r>
    </w:p>
    <w:p w14:paraId="5C5DC84A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targetValueRange:</w:t>
      </w:r>
    </w:p>
    <w:p w14:paraId="14D9AAC8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type: integer</w:t>
      </w:r>
    </w:p>
    <w:p w14:paraId="7D7983B5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minimum: 0</w:t>
      </w:r>
    </w:p>
    <w:p w14:paraId="39BEBAC7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maximum: 100</w:t>
      </w:r>
    </w:p>
    <w:p w14:paraId="6510403A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targetContexts:</w:t>
      </w:r>
    </w:p>
    <w:p w14:paraId="3B7CEC67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$ref: "#/components/schemas/LowSINRContext"</w:t>
      </w:r>
    </w:p>
    <w:p w14:paraId="42860482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</w:p>
    <w:p w14:paraId="2A67C7F1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LowSINRContext:</w:t>
      </w:r>
    </w:p>
    <w:p w14:paraId="6A6E44C9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type: object</w:t>
      </w:r>
    </w:p>
    <w:p w14:paraId="2351C3DD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properties:</w:t>
      </w:r>
    </w:p>
    <w:p w14:paraId="12D3BDE5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contextAttribute:</w:t>
      </w:r>
    </w:p>
    <w:p w14:paraId="6028AE0A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type: string</w:t>
      </w:r>
    </w:p>
    <w:p w14:paraId="13A9AA26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enum:</w:t>
      </w:r>
    </w:p>
    <w:p w14:paraId="6EF13896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  - LowSINRThreshold</w:t>
      </w:r>
    </w:p>
    <w:p w14:paraId="3714C8F4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contextCondition:</w:t>
      </w:r>
    </w:p>
    <w:p w14:paraId="336E1939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type: string</w:t>
      </w:r>
    </w:p>
    <w:p w14:paraId="21CA7EB8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enum:</w:t>
      </w:r>
    </w:p>
    <w:p w14:paraId="706C189B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  - Is_less_than</w:t>
      </w:r>
    </w:p>
    <w:p w14:paraId="7DF8E23F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contextValueRange:</w:t>
      </w:r>
    </w:p>
    <w:p w14:paraId="500C9979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type: integer</w:t>
      </w:r>
    </w:p>
    <w:p w14:paraId="0E68AA46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</w:p>
    <w:p w14:paraId="605907CF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AveULRANUEThptTarget:</w:t>
      </w:r>
    </w:p>
    <w:p w14:paraId="528D7BDF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type: object</w:t>
      </w:r>
    </w:p>
    <w:p w14:paraId="18D5F487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properties:</w:t>
      </w:r>
    </w:p>
    <w:p w14:paraId="6312A2B4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targetName:</w:t>
      </w:r>
    </w:p>
    <w:p w14:paraId="5CF8AE0D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type: string</w:t>
      </w:r>
    </w:p>
    <w:p w14:paraId="4B3A20AF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enum:</w:t>
      </w:r>
    </w:p>
    <w:p w14:paraId="1004AC00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  - AveULRANUEThpt</w:t>
      </w:r>
    </w:p>
    <w:p w14:paraId="1E4727FC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targetCondition:</w:t>
      </w:r>
    </w:p>
    <w:p w14:paraId="2AD5B9ED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type: string</w:t>
      </w:r>
    </w:p>
    <w:p w14:paraId="644A8898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enum:</w:t>
      </w:r>
    </w:p>
    <w:p w14:paraId="1A6724B5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  - Is_greater_than</w:t>
      </w:r>
    </w:p>
    <w:p w14:paraId="01F80667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targetValueRange:</w:t>
      </w:r>
    </w:p>
    <w:p w14:paraId="231A5E4F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type: integer</w:t>
      </w:r>
    </w:p>
    <w:p w14:paraId="45A0BBB7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</w:p>
    <w:p w14:paraId="424E431B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AveDLRANUEThptTarget:</w:t>
      </w:r>
    </w:p>
    <w:p w14:paraId="4F7144AA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type: object</w:t>
      </w:r>
    </w:p>
    <w:p w14:paraId="47641023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properties:</w:t>
      </w:r>
    </w:p>
    <w:p w14:paraId="64CBFB82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targetName:</w:t>
      </w:r>
    </w:p>
    <w:p w14:paraId="007CA08B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type: string</w:t>
      </w:r>
    </w:p>
    <w:p w14:paraId="4827A0B4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enum:</w:t>
      </w:r>
    </w:p>
    <w:p w14:paraId="334CF9AD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  - AveDLRANUEThpt</w:t>
      </w:r>
    </w:p>
    <w:p w14:paraId="2B133073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targetCondition:</w:t>
      </w:r>
    </w:p>
    <w:p w14:paraId="1A367403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type: string</w:t>
      </w:r>
    </w:p>
    <w:p w14:paraId="360D4E76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lastRenderedPageBreak/>
        <w:t xml:space="preserve">          enum:</w:t>
      </w:r>
    </w:p>
    <w:p w14:paraId="3787E7A0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  - Is_greater_than</w:t>
      </w:r>
    </w:p>
    <w:p w14:paraId="73CDA808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targetValueRange:</w:t>
      </w:r>
    </w:p>
    <w:p w14:paraId="33B442FA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type: integer</w:t>
      </w:r>
    </w:p>
    <w:p w14:paraId="257A4544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</w:p>
    <w:p w14:paraId="5EC01060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LowULRANUEThptRatioTarget:</w:t>
      </w:r>
    </w:p>
    <w:p w14:paraId="09412871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type: object</w:t>
      </w:r>
    </w:p>
    <w:p w14:paraId="23B92A4E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properties:</w:t>
      </w:r>
    </w:p>
    <w:p w14:paraId="1198AF1B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targetName:</w:t>
      </w:r>
    </w:p>
    <w:p w14:paraId="29825E33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type: string</w:t>
      </w:r>
    </w:p>
    <w:p w14:paraId="096497A2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enum:</w:t>
      </w:r>
    </w:p>
    <w:p w14:paraId="7319D1CE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  - LowULRANUEThptRatio</w:t>
      </w:r>
    </w:p>
    <w:p w14:paraId="4092AF44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targetCondition:</w:t>
      </w:r>
    </w:p>
    <w:p w14:paraId="565A9F0A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type: string</w:t>
      </w:r>
    </w:p>
    <w:p w14:paraId="6D942C94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enum:</w:t>
      </w:r>
    </w:p>
    <w:p w14:paraId="687F23D2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  - Is_less_than</w:t>
      </w:r>
    </w:p>
    <w:p w14:paraId="708E2B71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targetValueRange:</w:t>
      </w:r>
    </w:p>
    <w:p w14:paraId="19258D6E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type: integer</w:t>
      </w:r>
    </w:p>
    <w:p w14:paraId="50AF86B5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minimum: 0</w:t>
      </w:r>
    </w:p>
    <w:p w14:paraId="78CFAE1C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maximum: 100</w:t>
      </w:r>
    </w:p>
    <w:p w14:paraId="525758A3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targetContexts:</w:t>
      </w:r>
    </w:p>
    <w:p w14:paraId="7BF057C7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$ref: "#/components/schemas/LowULRANUEThptContext"</w:t>
      </w:r>
    </w:p>
    <w:p w14:paraId="4E646314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</w:p>
    <w:p w14:paraId="7C39E4C8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LowULRANUEThptContext:</w:t>
      </w:r>
    </w:p>
    <w:p w14:paraId="540AC9C9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type: object</w:t>
      </w:r>
    </w:p>
    <w:p w14:paraId="3CEC0B0C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properties:</w:t>
      </w:r>
    </w:p>
    <w:p w14:paraId="46709BD5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contextAttribute:</w:t>
      </w:r>
    </w:p>
    <w:p w14:paraId="6917175D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type: string</w:t>
      </w:r>
    </w:p>
    <w:p w14:paraId="35E83496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enum:</w:t>
      </w:r>
    </w:p>
    <w:p w14:paraId="28362441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  - LowULRANUEThptThreshold</w:t>
      </w:r>
    </w:p>
    <w:p w14:paraId="40198936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contextCondition:</w:t>
      </w:r>
    </w:p>
    <w:p w14:paraId="2EB1ADEA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type: string</w:t>
      </w:r>
    </w:p>
    <w:p w14:paraId="7169C6EB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enum:</w:t>
      </w:r>
    </w:p>
    <w:p w14:paraId="02010835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  - Is_less_than</w:t>
      </w:r>
    </w:p>
    <w:p w14:paraId="7CA47CD7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contextValueRange:</w:t>
      </w:r>
    </w:p>
    <w:p w14:paraId="4D564F06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type: number</w:t>
      </w:r>
    </w:p>
    <w:p w14:paraId="032280F6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</w:p>
    <w:p w14:paraId="5DBA006F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LowDLRANUEThptRatioTarget:</w:t>
      </w:r>
    </w:p>
    <w:p w14:paraId="43AF7C77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type: object</w:t>
      </w:r>
    </w:p>
    <w:p w14:paraId="3E46BF6A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properties:</w:t>
      </w:r>
    </w:p>
    <w:p w14:paraId="3B2A2BB6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targetName:</w:t>
      </w:r>
    </w:p>
    <w:p w14:paraId="5BDBB5AA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type: string</w:t>
      </w:r>
    </w:p>
    <w:p w14:paraId="16D51EB7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enum:</w:t>
      </w:r>
    </w:p>
    <w:p w14:paraId="090811CC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  - LowDLRANUEThptRatio</w:t>
      </w:r>
    </w:p>
    <w:p w14:paraId="159F853F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targetCondition:</w:t>
      </w:r>
    </w:p>
    <w:p w14:paraId="23C775F7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type: string</w:t>
      </w:r>
    </w:p>
    <w:p w14:paraId="3605416C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enum:</w:t>
      </w:r>
    </w:p>
    <w:p w14:paraId="02ABAB06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  - Is_less_than</w:t>
      </w:r>
    </w:p>
    <w:p w14:paraId="0ECCB00B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targetValueRange:</w:t>
      </w:r>
    </w:p>
    <w:p w14:paraId="5D8A4594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type: integer</w:t>
      </w:r>
    </w:p>
    <w:p w14:paraId="1C9C165C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minimum: 0</w:t>
      </w:r>
    </w:p>
    <w:p w14:paraId="2B1287DD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maximum: 100</w:t>
      </w:r>
    </w:p>
    <w:p w14:paraId="00F2E4DB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targetContexts:</w:t>
      </w:r>
    </w:p>
    <w:p w14:paraId="0142688C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$ref: "#/components/schemas/LowDLRANUEThptContext"</w:t>
      </w:r>
    </w:p>
    <w:p w14:paraId="6BB1852B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</w:p>
    <w:p w14:paraId="144EC4CF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LowDLRANUEThptContext:</w:t>
      </w:r>
    </w:p>
    <w:p w14:paraId="2CE10002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type: object</w:t>
      </w:r>
    </w:p>
    <w:p w14:paraId="4ECA1927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properties:</w:t>
      </w:r>
    </w:p>
    <w:p w14:paraId="3A33D17F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contextAttribute:</w:t>
      </w:r>
    </w:p>
    <w:p w14:paraId="70F8D74A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type: string</w:t>
      </w:r>
    </w:p>
    <w:p w14:paraId="15683024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enum:</w:t>
      </w:r>
    </w:p>
    <w:p w14:paraId="590B8B1A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  - LowDLRANUEThptThreshold</w:t>
      </w:r>
    </w:p>
    <w:p w14:paraId="2AE43CDD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contextCondition:</w:t>
      </w:r>
    </w:p>
    <w:p w14:paraId="10FFAAA7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type: string</w:t>
      </w:r>
    </w:p>
    <w:p w14:paraId="3B427D45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enum:</w:t>
      </w:r>
    </w:p>
    <w:p w14:paraId="00CC872D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  - Is_less_than</w:t>
      </w:r>
    </w:p>
    <w:p w14:paraId="416A8B49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contextValueRange:</w:t>
      </w:r>
    </w:p>
    <w:p w14:paraId="2F6E435E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type: number</w:t>
      </w:r>
    </w:p>
    <w:p w14:paraId="341B35E8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#-------Definition of the concrete ExpectationTarget  dataType----------#  </w:t>
      </w:r>
    </w:p>
    <w:p w14:paraId="12EFC712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</w:t>
      </w:r>
    </w:p>
    <w:p w14:paraId="13B4C373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#-------Definition of the concrete ObjectTarget dataType----------------#  </w:t>
      </w:r>
    </w:p>
    <w:p w14:paraId="18BAD850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CoverageAreaPolygonContext:</w:t>
      </w:r>
    </w:p>
    <w:p w14:paraId="53093E1E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type: object</w:t>
      </w:r>
    </w:p>
    <w:p w14:paraId="24A0E290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properties:</w:t>
      </w:r>
    </w:p>
    <w:p w14:paraId="4B2063BC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contextAttribute:</w:t>
      </w:r>
    </w:p>
    <w:p w14:paraId="349F10B1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type: string</w:t>
      </w:r>
    </w:p>
    <w:p w14:paraId="555037A2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enum:</w:t>
      </w:r>
    </w:p>
    <w:p w14:paraId="017319D2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  - CoverageAreaPolygon</w:t>
      </w:r>
    </w:p>
    <w:p w14:paraId="37B24A35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lastRenderedPageBreak/>
        <w:t xml:space="preserve">        contextCondition:</w:t>
      </w:r>
    </w:p>
    <w:p w14:paraId="4DD5A095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type: string</w:t>
      </w:r>
    </w:p>
    <w:p w14:paraId="177E4474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enum:</w:t>
      </w:r>
    </w:p>
    <w:p w14:paraId="6214E530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  - Is_within_the_range</w:t>
      </w:r>
    </w:p>
    <w:p w14:paraId="56A9547A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contextValueRange:</w:t>
      </w:r>
    </w:p>
    <w:p w14:paraId="391AB7B1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type: array</w:t>
      </w:r>
    </w:p>
    <w:p w14:paraId="5105E64E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items:</w:t>
      </w:r>
    </w:p>
    <w:p w14:paraId="6A61127A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  $ref: "#/components/schemas/CoverageArea"</w:t>
      </w:r>
    </w:p>
    <w:p w14:paraId="290ED1DA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CoverageArea:</w:t>
      </w:r>
    </w:p>
    <w:p w14:paraId="38955184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type: string</w:t>
      </w:r>
    </w:p>
    <w:p w14:paraId="53650D11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CoverageTACContext:</w:t>
      </w:r>
    </w:p>
    <w:p w14:paraId="66B33664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type: object</w:t>
      </w:r>
    </w:p>
    <w:p w14:paraId="043A85C7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properties:</w:t>
      </w:r>
    </w:p>
    <w:p w14:paraId="542AE8E7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contextAttribute:</w:t>
      </w:r>
    </w:p>
    <w:p w14:paraId="0D35B5F2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type: string</w:t>
      </w:r>
    </w:p>
    <w:p w14:paraId="6091B817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enum:</w:t>
      </w:r>
    </w:p>
    <w:p w14:paraId="51502684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  - CoverageAreaTac</w:t>
      </w:r>
    </w:p>
    <w:p w14:paraId="0AE27FD5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contextCondition:</w:t>
      </w:r>
    </w:p>
    <w:p w14:paraId="2E4EB4BE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type: string</w:t>
      </w:r>
    </w:p>
    <w:p w14:paraId="1C78B6DD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enum:</w:t>
      </w:r>
    </w:p>
    <w:p w14:paraId="5E0C0DF5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  - Is_within_the_range</w:t>
      </w:r>
    </w:p>
    <w:p w14:paraId="0F804966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contextValueRange:</w:t>
      </w:r>
    </w:p>
    <w:p w14:paraId="478C75EB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type: array</w:t>
      </w:r>
    </w:p>
    <w:p w14:paraId="7294841F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items:</w:t>
      </w:r>
    </w:p>
    <w:p w14:paraId="469D8B9A" w14:textId="26054C45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  $ref: "</w:t>
      </w:r>
      <w:del w:id="33" w:author="S, Srilakshmi (Nokia - IN/Bangalore)" w:date="2022-04-26T13:47:00Z">
        <w:r w:rsidRPr="001E22AA" w:rsidDel="008B318B">
          <w:rPr>
            <w:rFonts w:ascii="Courier New" w:hAnsi="Courier New" w:cs="Courier New" w:hint="eastAsia"/>
            <w:noProof/>
            <w:sz w:val="16"/>
            <w:lang w:eastAsia="zh-CN"/>
          </w:rPr>
          <w:delText>nrNrm.yaml</w:delText>
        </w:r>
      </w:del>
      <w:ins w:id="34" w:author="S, Srilakshmi (Nokia - IN/Bangalore)" w:date="2022-04-26T13:47:00Z">
        <w:r>
          <w:rPr>
            <w:rFonts w:ascii="Courier New" w:hAnsi="Courier New" w:cs="Courier New" w:hint="eastAsia"/>
            <w:noProof/>
            <w:sz w:val="16"/>
            <w:lang w:eastAsia="zh-CN"/>
          </w:rPr>
          <w:t>TS28541_NrNrm.yaml</w:t>
        </w:r>
      </w:ins>
      <w:r w:rsidRPr="001E22AA">
        <w:rPr>
          <w:rFonts w:ascii="Courier New" w:hAnsi="Courier New" w:cs="Courier New" w:hint="eastAsia"/>
          <w:noProof/>
          <w:sz w:val="16"/>
          <w:lang w:eastAsia="zh-CN"/>
        </w:rPr>
        <w:t>#/components/schemas/NrTac"</w:t>
      </w:r>
    </w:p>
    <w:p w14:paraId="250173FB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</w:p>
    <w:p w14:paraId="43CB2047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val="fr-FR"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</w:t>
      </w:r>
      <w:r w:rsidRPr="001E22AA">
        <w:rPr>
          <w:rFonts w:ascii="Courier New" w:hAnsi="Courier New" w:cs="Courier New" w:hint="eastAsia"/>
          <w:noProof/>
          <w:sz w:val="16"/>
          <w:lang w:val="fr-FR" w:eastAsia="zh-CN"/>
        </w:rPr>
        <w:t>PLMNContext:</w:t>
      </w:r>
    </w:p>
    <w:p w14:paraId="62A21131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val="fr-FR" w:eastAsia="zh-CN"/>
        </w:rPr>
      </w:pPr>
      <w:r w:rsidRPr="001E22AA">
        <w:rPr>
          <w:rFonts w:ascii="Courier New" w:hAnsi="Courier New" w:cs="Courier New" w:hint="eastAsia"/>
          <w:noProof/>
          <w:sz w:val="16"/>
          <w:lang w:val="fr-FR" w:eastAsia="zh-CN"/>
        </w:rPr>
        <w:t xml:space="preserve">      type: object</w:t>
      </w:r>
    </w:p>
    <w:p w14:paraId="7E7A76FD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val="fr-FR" w:eastAsia="zh-CN"/>
        </w:rPr>
      </w:pPr>
      <w:r w:rsidRPr="001E22AA">
        <w:rPr>
          <w:rFonts w:ascii="Courier New" w:hAnsi="Courier New" w:cs="Courier New" w:hint="eastAsia"/>
          <w:noProof/>
          <w:sz w:val="16"/>
          <w:lang w:val="fr-FR" w:eastAsia="zh-CN"/>
        </w:rPr>
        <w:t xml:space="preserve">      properties:</w:t>
      </w:r>
    </w:p>
    <w:p w14:paraId="3B33C138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val="fr-FR" w:eastAsia="zh-CN"/>
        </w:rPr>
      </w:pPr>
      <w:r w:rsidRPr="001E22AA">
        <w:rPr>
          <w:rFonts w:ascii="Courier New" w:hAnsi="Courier New" w:cs="Courier New" w:hint="eastAsia"/>
          <w:noProof/>
          <w:sz w:val="16"/>
          <w:lang w:val="fr-FR" w:eastAsia="zh-CN"/>
        </w:rPr>
        <w:t xml:space="preserve">        contextAttribute:</w:t>
      </w:r>
    </w:p>
    <w:p w14:paraId="4B885E2E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val="fr-FR" w:eastAsia="zh-CN"/>
        </w:rPr>
        <w:t xml:space="preserve">          </w:t>
      </w:r>
      <w:r w:rsidRPr="001E22AA">
        <w:rPr>
          <w:rFonts w:ascii="Courier New" w:hAnsi="Courier New" w:cs="Courier New" w:hint="eastAsia"/>
          <w:noProof/>
          <w:sz w:val="16"/>
          <w:lang w:eastAsia="zh-CN"/>
        </w:rPr>
        <w:t>type: string</w:t>
      </w:r>
    </w:p>
    <w:p w14:paraId="4991E693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enum:</w:t>
      </w:r>
    </w:p>
    <w:p w14:paraId="7D476366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  - PLMN</w:t>
      </w:r>
    </w:p>
    <w:p w14:paraId="36BD43A1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contextCondition:</w:t>
      </w:r>
    </w:p>
    <w:p w14:paraId="15D84FD5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type: string</w:t>
      </w:r>
    </w:p>
    <w:p w14:paraId="267B57C7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enum:</w:t>
      </w:r>
    </w:p>
    <w:p w14:paraId="64E32603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  - Is_within_the_range</w:t>
      </w:r>
    </w:p>
    <w:p w14:paraId="79362E2F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contextValueRange:</w:t>
      </w:r>
    </w:p>
    <w:p w14:paraId="2E96ACE6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type: array</w:t>
      </w:r>
    </w:p>
    <w:p w14:paraId="6573B5B7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items:</w:t>
      </w:r>
    </w:p>
    <w:p w14:paraId="230F163B" w14:textId="0BD92FA4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  $ref: "</w:t>
      </w:r>
      <w:del w:id="35" w:author="S, Srilakshmi (Nokia - IN/Bangalore)" w:date="2022-04-26T13:47:00Z">
        <w:r w:rsidRPr="001E22AA" w:rsidDel="008B318B">
          <w:rPr>
            <w:rFonts w:ascii="Courier New" w:hAnsi="Courier New" w:cs="Courier New" w:hint="eastAsia"/>
            <w:noProof/>
            <w:sz w:val="16"/>
            <w:lang w:eastAsia="zh-CN"/>
          </w:rPr>
          <w:delText>nrNrm.yaml</w:delText>
        </w:r>
      </w:del>
      <w:ins w:id="36" w:author="S, Srilakshmi (Nokia - IN/Bangalore)" w:date="2022-04-26T13:47:00Z">
        <w:r>
          <w:rPr>
            <w:rFonts w:ascii="Courier New" w:hAnsi="Courier New" w:cs="Courier New" w:hint="eastAsia"/>
            <w:noProof/>
            <w:sz w:val="16"/>
            <w:lang w:eastAsia="zh-CN"/>
          </w:rPr>
          <w:t>TS28541_NrNrm.yaml</w:t>
        </w:r>
      </w:ins>
      <w:r w:rsidRPr="001E22AA">
        <w:rPr>
          <w:rFonts w:ascii="Courier New" w:hAnsi="Courier New" w:cs="Courier New" w:hint="eastAsia"/>
          <w:noProof/>
          <w:sz w:val="16"/>
          <w:lang w:eastAsia="zh-CN"/>
        </w:rPr>
        <w:t>#/components/schemas/PlmnId"</w:t>
      </w:r>
    </w:p>
    <w:p w14:paraId="14D4ACBA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</w:p>
    <w:p w14:paraId="3DF32680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val="fr-FR"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</w:t>
      </w:r>
      <w:r w:rsidRPr="001E22AA">
        <w:rPr>
          <w:rFonts w:ascii="Courier New" w:hAnsi="Courier New" w:cs="Courier New" w:hint="eastAsia"/>
          <w:noProof/>
          <w:sz w:val="16"/>
          <w:lang w:val="fr-FR" w:eastAsia="zh-CN"/>
        </w:rPr>
        <w:t>NRFqBandContext:</w:t>
      </w:r>
    </w:p>
    <w:p w14:paraId="3418C88E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val="fr-FR" w:eastAsia="zh-CN"/>
        </w:rPr>
      </w:pPr>
      <w:r w:rsidRPr="001E22AA">
        <w:rPr>
          <w:rFonts w:ascii="Courier New" w:hAnsi="Courier New" w:cs="Courier New" w:hint="eastAsia"/>
          <w:noProof/>
          <w:sz w:val="16"/>
          <w:lang w:val="fr-FR" w:eastAsia="zh-CN"/>
        </w:rPr>
        <w:t xml:space="preserve">      type: object</w:t>
      </w:r>
    </w:p>
    <w:p w14:paraId="35D2B113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val="fr-FR" w:eastAsia="zh-CN"/>
        </w:rPr>
      </w:pPr>
      <w:r w:rsidRPr="001E22AA">
        <w:rPr>
          <w:rFonts w:ascii="Courier New" w:hAnsi="Courier New" w:cs="Courier New" w:hint="eastAsia"/>
          <w:noProof/>
          <w:sz w:val="16"/>
          <w:lang w:val="fr-FR" w:eastAsia="zh-CN"/>
        </w:rPr>
        <w:t xml:space="preserve">      properties:</w:t>
      </w:r>
    </w:p>
    <w:p w14:paraId="6EDFF64C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val="fr-FR" w:eastAsia="zh-CN"/>
        </w:rPr>
      </w:pPr>
      <w:r w:rsidRPr="001E22AA">
        <w:rPr>
          <w:rFonts w:ascii="Courier New" w:hAnsi="Courier New" w:cs="Courier New" w:hint="eastAsia"/>
          <w:noProof/>
          <w:sz w:val="16"/>
          <w:lang w:val="fr-FR" w:eastAsia="zh-CN"/>
        </w:rPr>
        <w:t xml:space="preserve">        contextAttribute:</w:t>
      </w:r>
    </w:p>
    <w:p w14:paraId="20F8BDFE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val="fr-FR" w:eastAsia="zh-CN"/>
        </w:rPr>
        <w:t xml:space="preserve">          </w:t>
      </w:r>
      <w:r w:rsidRPr="001E22AA">
        <w:rPr>
          <w:rFonts w:ascii="Courier New" w:hAnsi="Courier New" w:cs="Courier New" w:hint="eastAsia"/>
          <w:noProof/>
          <w:sz w:val="16"/>
          <w:lang w:eastAsia="zh-CN"/>
        </w:rPr>
        <w:t>type: string</w:t>
      </w:r>
    </w:p>
    <w:p w14:paraId="019D80D6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enum:</w:t>
      </w:r>
    </w:p>
    <w:p w14:paraId="126430C4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  - NRFqBand</w:t>
      </w:r>
    </w:p>
    <w:p w14:paraId="28AF8A53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contextCondition:</w:t>
      </w:r>
    </w:p>
    <w:p w14:paraId="715A5D31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type: string</w:t>
      </w:r>
    </w:p>
    <w:p w14:paraId="32B60A7D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enum:</w:t>
      </w:r>
    </w:p>
    <w:p w14:paraId="0CBD2C03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  - Is_within_the_range</w:t>
      </w:r>
    </w:p>
    <w:p w14:paraId="504E3752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contextValueRange:</w:t>
      </w:r>
    </w:p>
    <w:p w14:paraId="63AD2286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type: array</w:t>
      </w:r>
    </w:p>
    <w:p w14:paraId="04125170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items:</w:t>
      </w:r>
    </w:p>
    <w:p w14:paraId="4DCAF899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  type: string</w:t>
      </w:r>
    </w:p>
    <w:p w14:paraId="7EAFE749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</w:p>
    <w:p w14:paraId="3D48D654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RATContext:</w:t>
      </w:r>
    </w:p>
    <w:p w14:paraId="2E532344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type: object</w:t>
      </w:r>
    </w:p>
    <w:p w14:paraId="467CBDDF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properties:</w:t>
      </w:r>
    </w:p>
    <w:p w14:paraId="3A8CE981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contextAttribute:</w:t>
      </w:r>
    </w:p>
    <w:p w14:paraId="4AE6DD5E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type: string</w:t>
      </w:r>
    </w:p>
    <w:p w14:paraId="15C74162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enum:</w:t>
      </w:r>
    </w:p>
    <w:p w14:paraId="1824051A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  - RAT</w:t>
      </w:r>
    </w:p>
    <w:p w14:paraId="38E46846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contextCondition:</w:t>
      </w:r>
    </w:p>
    <w:p w14:paraId="2D811741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type: string</w:t>
      </w:r>
    </w:p>
    <w:p w14:paraId="4C65D993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enum:</w:t>
      </w:r>
    </w:p>
    <w:p w14:paraId="7A58C8BF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  - Is_within_the_range</w:t>
      </w:r>
    </w:p>
    <w:p w14:paraId="3B1A3A41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contextValueRange:</w:t>
      </w:r>
    </w:p>
    <w:p w14:paraId="7839949E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type: array</w:t>
      </w:r>
    </w:p>
    <w:p w14:paraId="54077CC4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items:</w:t>
      </w:r>
    </w:p>
    <w:p w14:paraId="3E4A3F59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  type: string</w:t>
      </w:r>
    </w:p>
    <w:p w14:paraId="416D127F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  enum:</w:t>
      </w:r>
    </w:p>
    <w:p w14:paraId="106B71D3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    - UTRAN</w:t>
      </w:r>
    </w:p>
    <w:p w14:paraId="04FA5D69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    - EUTRAN</w:t>
      </w:r>
    </w:p>
    <w:p w14:paraId="13DE29A3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    - NR</w:t>
      </w:r>
    </w:p>
    <w:p w14:paraId="4CF0174C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#-------Definition of the concrete ObjectTarget dataType----------------#</w:t>
      </w:r>
    </w:p>
    <w:p w14:paraId="31BAAA95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lastRenderedPageBreak/>
        <w:t xml:space="preserve">   </w:t>
      </w:r>
    </w:p>
    <w:p w14:paraId="612EE627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#------Definition of JSON arrays for name-contained IOCs ---------------#</w:t>
      </w:r>
    </w:p>
    <w:p w14:paraId="5F403FB5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                        </w:t>
      </w:r>
    </w:p>
    <w:p w14:paraId="3ED8DEEB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Intent-Multiple:</w:t>
      </w:r>
    </w:p>
    <w:p w14:paraId="20ECA0E2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type: array</w:t>
      </w:r>
    </w:p>
    <w:p w14:paraId="30E4CAD4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items:</w:t>
      </w:r>
    </w:p>
    <w:p w14:paraId="544600DB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 $ref: '#/components/schemas/Intent-Single'              </w:t>
      </w:r>
    </w:p>
    <w:p w14:paraId="1C9BA33C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#------Definition of JSON arrays for name-contained IOCs ---------------#</w:t>
      </w:r>
    </w:p>
    <w:p w14:paraId="19D1E7D3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</w:t>
      </w:r>
    </w:p>
    <w:p w14:paraId="24B757E1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#----- Definitions in TS 28.312 for TS 28.532 --------------------------#</w:t>
      </w:r>
    </w:p>
    <w:p w14:paraId="28B31E7E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resources-intentNrm:</w:t>
      </w:r>
    </w:p>
    <w:p w14:paraId="7AA593BF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oneOf:</w:t>
      </w:r>
    </w:p>
    <w:p w14:paraId="3D220DA2" w14:textId="77777777" w:rsidR="008B318B" w:rsidRPr="001E22AA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    - $ref: '#/components/schemas/Intent-Single'</w:t>
      </w:r>
    </w:p>
    <w:p w14:paraId="4FEFF606" w14:textId="25D8A632" w:rsidR="008B318B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1E22AA">
        <w:rPr>
          <w:rFonts w:ascii="Courier New" w:hAnsi="Courier New" w:cs="Courier New" w:hint="eastAsia"/>
          <w:noProof/>
          <w:sz w:val="16"/>
          <w:lang w:eastAsia="zh-CN"/>
        </w:rPr>
        <w:t xml:space="preserve">   #----- Definitions in TS 28.312 for TS 28.532 --------------------------#</w:t>
      </w:r>
      <w:bookmarkEnd w:id="26"/>
    </w:p>
    <w:p w14:paraId="036C83EA" w14:textId="77777777" w:rsidR="008B318B" w:rsidRPr="008B318B" w:rsidRDefault="008B318B" w:rsidP="008B318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</w:p>
    <w:p w14:paraId="0666B54C" w14:textId="77777777" w:rsidR="002B74A4" w:rsidRDefault="002B74A4" w:rsidP="002B74A4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2B74A4" w:rsidRPr="00477531" w14:paraId="6C430CDE" w14:textId="77777777" w:rsidTr="00BE6DE1">
        <w:tc>
          <w:tcPr>
            <w:tcW w:w="9521" w:type="dxa"/>
            <w:shd w:val="clear" w:color="auto" w:fill="FFFFCC"/>
            <w:vAlign w:val="center"/>
          </w:tcPr>
          <w:p w14:paraId="2D45DD2F" w14:textId="77777777" w:rsidR="002B74A4" w:rsidRPr="00477531" w:rsidRDefault="002B74A4" w:rsidP="00BE6DE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change</w:t>
            </w:r>
          </w:p>
        </w:tc>
      </w:tr>
    </w:tbl>
    <w:p w14:paraId="16DB1204" w14:textId="77777777" w:rsidR="009176E2" w:rsidRDefault="009176E2" w:rsidP="002B74A4">
      <w:pPr>
        <w:rPr>
          <w:noProof/>
        </w:rPr>
      </w:pPr>
    </w:p>
    <w:sectPr w:rsidR="009176E2" w:rsidSect="000B7FED">
      <w:headerReference w:type="even" r:id="rId17"/>
      <w:headerReference w:type="default" r:id="rId18"/>
      <w:headerReference w:type="first" r:id="rId1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664402" w14:textId="77777777" w:rsidR="00521FB5" w:rsidRDefault="00521FB5">
      <w:r>
        <w:separator/>
      </w:r>
    </w:p>
  </w:endnote>
  <w:endnote w:type="continuationSeparator" w:id="0">
    <w:p w14:paraId="3045E4BE" w14:textId="77777777" w:rsidR="00521FB5" w:rsidRDefault="00521F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MT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0BD8C5" w14:textId="77777777" w:rsidR="00A6582E" w:rsidRDefault="00A658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B8C9F4" w14:textId="77777777" w:rsidR="00A6582E" w:rsidRDefault="00A6582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D397B6" w14:textId="77777777" w:rsidR="00A6582E" w:rsidRDefault="00A658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6ABE5A" w14:textId="77777777" w:rsidR="00521FB5" w:rsidRDefault="00521FB5">
      <w:r>
        <w:separator/>
      </w:r>
    </w:p>
  </w:footnote>
  <w:footnote w:type="continuationSeparator" w:id="0">
    <w:p w14:paraId="6FDF78B5" w14:textId="77777777" w:rsidR="00521FB5" w:rsidRDefault="00521F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14950B" w14:textId="77777777" w:rsidR="00A6582E" w:rsidRDefault="00A6582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8B84DF" w14:textId="77777777" w:rsidR="00A6582E" w:rsidRDefault="00A6582E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E757E4F"/>
    <w:multiLevelType w:val="hybridMultilevel"/>
    <w:tmpl w:val="F51009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8"/>
  </w:num>
  <w:num w:numId="3">
    <w:abstractNumId w:val="6"/>
  </w:num>
  <w:num w:numId="4">
    <w:abstractNumId w:val="5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IdMacAtCleanup w:val="2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, Srilakshmi (Nokia - IN/Bangalore)">
    <w15:presenceInfo w15:providerId="AD" w15:userId="S::srilakshmi.s@nokia.com::fd4ab6c5-c97d-4179-b329-9cbb7f23f59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8"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38913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gxrARCvWQ4sAAAA"/>
  </w:docVars>
  <w:rsids>
    <w:rsidRoot w:val="00022E4A"/>
    <w:rsid w:val="0001686C"/>
    <w:rsid w:val="00022E4A"/>
    <w:rsid w:val="00036117"/>
    <w:rsid w:val="0005142B"/>
    <w:rsid w:val="0005482A"/>
    <w:rsid w:val="0008226D"/>
    <w:rsid w:val="000A6394"/>
    <w:rsid w:val="000B2F5B"/>
    <w:rsid w:val="000B404D"/>
    <w:rsid w:val="000B7FED"/>
    <w:rsid w:val="000C038A"/>
    <w:rsid w:val="000C0D3C"/>
    <w:rsid w:val="000C28B6"/>
    <w:rsid w:val="000C3015"/>
    <w:rsid w:val="000C6598"/>
    <w:rsid w:val="000C6881"/>
    <w:rsid w:val="000C7CBE"/>
    <w:rsid w:val="000D23BE"/>
    <w:rsid w:val="000D44B3"/>
    <w:rsid w:val="000E014D"/>
    <w:rsid w:val="000E22B4"/>
    <w:rsid w:val="000E7651"/>
    <w:rsid w:val="00105664"/>
    <w:rsid w:val="00120F49"/>
    <w:rsid w:val="00141348"/>
    <w:rsid w:val="00144705"/>
    <w:rsid w:val="00145D43"/>
    <w:rsid w:val="0014653D"/>
    <w:rsid w:val="001538E9"/>
    <w:rsid w:val="00161D23"/>
    <w:rsid w:val="001711FC"/>
    <w:rsid w:val="00192C46"/>
    <w:rsid w:val="00194FBD"/>
    <w:rsid w:val="0019687B"/>
    <w:rsid w:val="001A08B3"/>
    <w:rsid w:val="001A7B60"/>
    <w:rsid w:val="001B52F0"/>
    <w:rsid w:val="001B6430"/>
    <w:rsid w:val="001B7A65"/>
    <w:rsid w:val="001E293E"/>
    <w:rsid w:val="001E41F3"/>
    <w:rsid w:val="001E44A2"/>
    <w:rsid w:val="001E5A3F"/>
    <w:rsid w:val="001F1453"/>
    <w:rsid w:val="001F2845"/>
    <w:rsid w:val="00204B16"/>
    <w:rsid w:val="00206A28"/>
    <w:rsid w:val="00214E21"/>
    <w:rsid w:val="00217126"/>
    <w:rsid w:val="00224EAA"/>
    <w:rsid w:val="00253A9A"/>
    <w:rsid w:val="00257230"/>
    <w:rsid w:val="0026004D"/>
    <w:rsid w:val="00262CAC"/>
    <w:rsid w:val="00263A01"/>
    <w:rsid w:val="002640DD"/>
    <w:rsid w:val="00275D12"/>
    <w:rsid w:val="00284FEB"/>
    <w:rsid w:val="002860C4"/>
    <w:rsid w:val="002A1B77"/>
    <w:rsid w:val="002A7309"/>
    <w:rsid w:val="002B5741"/>
    <w:rsid w:val="002B61EC"/>
    <w:rsid w:val="002B65D6"/>
    <w:rsid w:val="002B74A4"/>
    <w:rsid w:val="002C3892"/>
    <w:rsid w:val="002C7B80"/>
    <w:rsid w:val="002D35E8"/>
    <w:rsid w:val="002D7DCE"/>
    <w:rsid w:val="002E3846"/>
    <w:rsid w:val="002E472E"/>
    <w:rsid w:val="002E6447"/>
    <w:rsid w:val="00301C5D"/>
    <w:rsid w:val="00305409"/>
    <w:rsid w:val="0032049B"/>
    <w:rsid w:val="0033251F"/>
    <w:rsid w:val="0034108E"/>
    <w:rsid w:val="003609EF"/>
    <w:rsid w:val="0036231A"/>
    <w:rsid w:val="003710D0"/>
    <w:rsid w:val="0037481A"/>
    <w:rsid w:val="00374DD4"/>
    <w:rsid w:val="00380BCA"/>
    <w:rsid w:val="00394559"/>
    <w:rsid w:val="003A2226"/>
    <w:rsid w:val="003A49CB"/>
    <w:rsid w:val="003C5AE8"/>
    <w:rsid w:val="003C7CBF"/>
    <w:rsid w:val="003D2D88"/>
    <w:rsid w:val="003E1A36"/>
    <w:rsid w:val="003E5DBF"/>
    <w:rsid w:val="003F6D13"/>
    <w:rsid w:val="00403251"/>
    <w:rsid w:val="00410371"/>
    <w:rsid w:val="00411CC1"/>
    <w:rsid w:val="00414809"/>
    <w:rsid w:val="004242F1"/>
    <w:rsid w:val="004478BB"/>
    <w:rsid w:val="004603D8"/>
    <w:rsid w:val="00480B96"/>
    <w:rsid w:val="00490F79"/>
    <w:rsid w:val="004A52C6"/>
    <w:rsid w:val="004B75B7"/>
    <w:rsid w:val="004C6445"/>
    <w:rsid w:val="004D1D31"/>
    <w:rsid w:val="004E278E"/>
    <w:rsid w:val="004E3CB7"/>
    <w:rsid w:val="005009D9"/>
    <w:rsid w:val="00505708"/>
    <w:rsid w:val="005057B8"/>
    <w:rsid w:val="00506042"/>
    <w:rsid w:val="005115F2"/>
    <w:rsid w:val="0051580D"/>
    <w:rsid w:val="00521FB5"/>
    <w:rsid w:val="00547111"/>
    <w:rsid w:val="00550A6F"/>
    <w:rsid w:val="0055151B"/>
    <w:rsid w:val="00555361"/>
    <w:rsid w:val="0057564D"/>
    <w:rsid w:val="005868E0"/>
    <w:rsid w:val="00592D74"/>
    <w:rsid w:val="005B4866"/>
    <w:rsid w:val="005D508D"/>
    <w:rsid w:val="005D542A"/>
    <w:rsid w:val="005E0D9B"/>
    <w:rsid w:val="005E2C44"/>
    <w:rsid w:val="005E2FD0"/>
    <w:rsid w:val="005E3D27"/>
    <w:rsid w:val="006043F9"/>
    <w:rsid w:val="0061116B"/>
    <w:rsid w:val="00615B1E"/>
    <w:rsid w:val="006171F1"/>
    <w:rsid w:val="00621188"/>
    <w:rsid w:val="006257ED"/>
    <w:rsid w:val="00637FCF"/>
    <w:rsid w:val="0065536E"/>
    <w:rsid w:val="00665C47"/>
    <w:rsid w:val="0068622F"/>
    <w:rsid w:val="00695808"/>
    <w:rsid w:val="006B46FB"/>
    <w:rsid w:val="006B51BA"/>
    <w:rsid w:val="006D17FD"/>
    <w:rsid w:val="006D64F1"/>
    <w:rsid w:val="006E11CD"/>
    <w:rsid w:val="006E21FB"/>
    <w:rsid w:val="006F0A85"/>
    <w:rsid w:val="00705AEF"/>
    <w:rsid w:val="00712183"/>
    <w:rsid w:val="00714780"/>
    <w:rsid w:val="00725FBC"/>
    <w:rsid w:val="00730380"/>
    <w:rsid w:val="00741711"/>
    <w:rsid w:val="00745489"/>
    <w:rsid w:val="00764864"/>
    <w:rsid w:val="00767D3B"/>
    <w:rsid w:val="0077797A"/>
    <w:rsid w:val="00785599"/>
    <w:rsid w:val="00792342"/>
    <w:rsid w:val="007977A8"/>
    <w:rsid w:val="007A179C"/>
    <w:rsid w:val="007A340B"/>
    <w:rsid w:val="007B4590"/>
    <w:rsid w:val="007B512A"/>
    <w:rsid w:val="007C2097"/>
    <w:rsid w:val="007D3898"/>
    <w:rsid w:val="007D6A07"/>
    <w:rsid w:val="007F62C2"/>
    <w:rsid w:val="007F7259"/>
    <w:rsid w:val="008040A8"/>
    <w:rsid w:val="00823344"/>
    <w:rsid w:val="008279FA"/>
    <w:rsid w:val="00837BA4"/>
    <w:rsid w:val="00854019"/>
    <w:rsid w:val="0085680F"/>
    <w:rsid w:val="008626E7"/>
    <w:rsid w:val="00865D9A"/>
    <w:rsid w:val="00870EE7"/>
    <w:rsid w:val="00880A55"/>
    <w:rsid w:val="008863B9"/>
    <w:rsid w:val="008A45A6"/>
    <w:rsid w:val="008B0931"/>
    <w:rsid w:val="008B318B"/>
    <w:rsid w:val="008B7764"/>
    <w:rsid w:val="008C16D3"/>
    <w:rsid w:val="008D1131"/>
    <w:rsid w:val="008D39FE"/>
    <w:rsid w:val="008D4E09"/>
    <w:rsid w:val="008D6FCA"/>
    <w:rsid w:val="008F07B4"/>
    <w:rsid w:val="008F32C9"/>
    <w:rsid w:val="008F3789"/>
    <w:rsid w:val="008F686C"/>
    <w:rsid w:val="00904335"/>
    <w:rsid w:val="009148DE"/>
    <w:rsid w:val="009176E2"/>
    <w:rsid w:val="009215BF"/>
    <w:rsid w:val="00941E30"/>
    <w:rsid w:val="009777D9"/>
    <w:rsid w:val="00991B88"/>
    <w:rsid w:val="009A5753"/>
    <w:rsid w:val="009A579D"/>
    <w:rsid w:val="009B4985"/>
    <w:rsid w:val="009C34BC"/>
    <w:rsid w:val="009C60F4"/>
    <w:rsid w:val="009E3297"/>
    <w:rsid w:val="009E3C40"/>
    <w:rsid w:val="009F6C28"/>
    <w:rsid w:val="009F734F"/>
    <w:rsid w:val="009F7813"/>
    <w:rsid w:val="00A05EAD"/>
    <w:rsid w:val="00A1069F"/>
    <w:rsid w:val="00A246B6"/>
    <w:rsid w:val="00A259E8"/>
    <w:rsid w:val="00A30356"/>
    <w:rsid w:val="00A367C5"/>
    <w:rsid w:val="00A4460F"/>
    <w:rsid w:val="00A45C92"/>
    <w:rsid w:val="00A47E70"/>
    <w:rsid w:val="00A506EE"/>
    <w:rsid w:val="00A50CF0"/>
    <w:rsid w:val="00A62743"/>
    <w:rsid w:val="00A6582E"/>
    <w:rsid w:val="00A66E67"/>
    <w:rsid w:val="00A7671C"/>
    <w:rsid w:val="00A81A45"/>
    <w:rsid w:val="00AA2CBC"/>
    <w:rsid w:val="00AC379D"/>
    <w:rsid w:val="00AC3ED7"/>
    <w:rsid w:val="00AC4BC0"/>
    <w:rsid w:val="00AC5820"/>
    <w:rsid w:val="00AD1CD8"/>
    <w:rsid w:val="00B03E8E"/>
    <w:rsid w:val="00B11A27"/>
    <w:rsid w:val="00B13F88"/>
    <w:rsid w:val="00B1603C"/>
    <w:rsid w:val="00B258BB"/>
    <w:rsid w:val="00B63D58"/>
    <w:rsid w:val="00B67B97"/>
    <w:rsid w:val="00B968C8"/>
    <w:rsid w:val="00BA3EC5"/>
    <w:rsid w:val="00BA51D9"/>
    <w:rsid w:val="00BB4E29"/>
    <w:rsid w:val="00BB5DFC"/>
    <w:rsid w:val="00BB6FC9"/>
    <w:rsid w:val="00BD279D"/>
    <w:rsid w:val="00BD509C"/>
    <w:rsid w:val="00BD6BB8"/>
    <w:rsid w:val="00BE3D9E"/>
    <w:rsid w:val="00BF27A2"/>
    <w:rsid w:val="00BF5F69"/>
    <w:rsid w:val="00C03789"/>
    <w:rsid w:val="00C12D8A"/>
    <w:rsid w:val="00C17750"/>
    <w:rsid w:val="00C203F9"/>
    <w:rsid w:val="00C276D0"/>
    <w:rsid w:val="00C57186"/>
    <w:rsid w:val="00C66BA2"/>
    <w:rsid w:val="00C84E72"/>
    <w:rsid w:val="00C95985"/>
    <w:rsid w:val="00CC0FC6"/>
    <w:rsid w:val="00CC5026"/>
    <w:rsid w:val="00CC68D0"/>
    <w:rsid w:val="00CF5C18"/>
    <w:rsid w:val="00D03F9A"/>
    <w:rsid w:val="00D06D51"/>
    <w:rsid w:val="00D16505"/>
    <w:rsid w:val="00D20067"/>
    <w:rsid w:val="00D24991"/>
    <w:rsid w:val="00D45C45"/>
    <w:rsid w:val="00D50255"/>
    <w:rsid w:val="00D51509"/>
    <w:rsid w:val="00D62565"/>
    <w:rsid w:val="00D66520"/>
    <w:rsid w:val="00D74592"/>
    <w:rsid w:val="00DB4470"/>
    <w:rsid w:val="00DB4ECE"/>
    <w:rsid w:val="00DC6FD0"/>
    <w:rsid w:val="00DE34CF"/>
    <w:rsid w:val="00DE5444"/>
    <w:rsid w:val="00DF1FF5"/>
    <w:rsid w:val="00DF3F27"/>
    <w:rsid w:val="00E04EAF"/>
    <w:rsid w:val="00E12EAD"/>
    <w:rsid w:val="00E13F3D"/>
    <w:rsid w:val="00E142BE"/>
    <w:rsid w:val="00E17025"/>
    <w:rsid w:val="00E34392"/>
    <w:rsid w:val="00E34898"/>
    <w:rsid w:val="00E86438"/>
    <w:rsid w:val="00E866AE"/>
    <w:rsid w:val="00E94BE7"/>
    <w:rsid w:val="00EB09B7"/>
    <w:rsid w:val="00EC2FF1"/>
    <w:rsid w:val="00EE7D7C"/>
    <w:rsid w:val="00EF0F2F"/>
    <w:rsid w:val="00F01643"/>
    <w:rsid w:val="00F158B7"/>
    <w:rsid w:val="00F25D98"/>
    <w:rsid w:val="00F300FB"/>
    <w:rsid w:val="00F750F9"/>
    <w:rsid w:val="00FB2565"/>
    <w:rsid w:val="00FB6386"/>
    <w:rsid w:val="00FC042A"/>
    <w:rsid w:val="00FC14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8913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B4866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rsid w:val="000B7FED"/>
    <w:pPr>
      <w:spacing w:before="180"/>
      <w:ind w:left="2693" w:hanging="2693"/>
    </w:pPr>
    <w:rPr>
      <w:b/>
    </w:rPr>
  </w:style>
  <w:style w:type="paragraph" w:styleId="TOC1">
    <w:name w:val="toc 1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rsid w:val="000B7FED"/>
    <w:pPr>
      <w:ind w:left="1701" w:hanging="1701"/>
    </w:pPr>
  </w:style>
  <w:style w:type="paragraph" w:styleId="TOC4">
    <w:name w:val="toc 4"/>
    <w:basedOn w:val="TOC3"/>
    <w:rsid w:val="000B7FED"/>
    <w:pPr>
      <w:ind w:left="1418" w:hanging="1418"/>
    </w:pPr>
  </w:style>
  <w:style w:type="paragraph" w:styleId="TOC3">
    <w:name w:val="toc 3"/>
    <w:basedOn w:val="TOC2"/>
    <w:rsid w:val="000B7FED"/>
    <w:pPr>
      <w:ind w:left="1134" w:hanging="1134"/>
    </w:pPr>
  </w:style>
  <w:style w:type="paragraph" w:styleId="TOC2">
    <w:name w:val="toc 2"/>
    <w:basedOn w:val="TOC1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rsid w:val="000B7FED"/>
    <w:pPr>
      <w:ind w:left="1418" w:hanging="1418"/>
    </w:pPr>
  </w:style>
  <w:style w:type="paragraph" w:customStyle="1" w:styleId="EX">
    <w:name w:val="EX"/>
    <w:basedOn w:val="Normal"/>
    <w:link w:val="EXCh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rsid w:val="000B7FED"/>
    <w:pPr>
      <w:ind w:left="1985" w:hanging="1985"/>
    </w:pPr>
  </w:style>
  <w:style w:type="paragraph" w:styleId="TOC7">
    <w:name w:val="toc 7"/>
    <w:basedOn w:val="TOC6"/>
    <w:next w:val="Normal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link w:val="EditorsNoteChar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0">
    <w:name w:val="B1"/>
    <w:basedOn w:val="List"/>
    <w:link w:val="B1Char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qFormat/>
    <w:rsid w:val="000B7FED"/>
    <w:rPr>
      <w:sz w:val="16"/>
    </w:rPr>
  </w:style>
  <w:style w:type="paragraph" w:styleId="CommentText">
    <w:name w:val="annotation text"/>
    <w:basedOn w:val="Normal"/>
    <w:link w:val="CommentTextChar"/>
    <w:qFormat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noProof/>
      <w:sz w:val="18"/>
      <w:lang w:val="en-GB" w:eastAsia="en-US"/>
    </w:rPr>
  </w:style>
  <w:style w:type="character" w:customStyle="1" w:styleId="TALChar">
    <w:name w:val="TAL Char"/>
    <w:link w:val="TAL"/>
    <w:qFormat/>
    <w:locked/>
    <w:rsid w:val="00A6582E"/>
    <w:rPr>
      <w:rFonts w:ascii="Arial" w:hAnsi="Arial"/>
      <w:sz w:val="18"/>
      <w:lang w:val="en-GB" w:eastAsia="en-US"/>
    </w:rPr>
  </w:style>
  <w:style w:type="character" w:customStyle="1" w:styleId="THChar">
    <w:name w:val="TH Char"/>
    <w:link w:val="TH"/>
    <w:qFormat/>
    <w:locked/>
    <w:rsid w:val="00A6582E"/>
    <w:rPr>
      <w:rFonts w:ascii="Arial" w:hAnsi="Arial"/>
      <w:b/>
      <w:lang w:val="en-GB" w:eastAsia="en-US"/>
    </w:rPr>
  </w:style>
  <w:style w:type="character" w:customStyle="1" w:styleId="TAHCar">
    <w:name w:val="TAH Car"/>
    <w:link w:val="TAH"/>
    <w:locked/>
    <w:rsid w:val="00A6582E"/>
    <w:rPr>
      <w:rFonts w:ascii="Arial" w:hAnsi="Arial"/>
      <w:b/>
      <w:sz w:val="18"/>
      <w:lang w:val="en-GB" w:eastAsia="en-US"/>
    </w:rPr>
  </w:style>
  <w:style w:type="character" w:customStyle="1" w:styleId="Heading3Char">
    <w:name w:val="Heading 3 Char"/>
    <w:aliases w:val="h3 Char"/>
    <w:link w:val="Heading3"/>
    <w:rsid w:val="005B4866"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link w:val="Heading4"/>
    <w:rsid w:val="005B4866"/>
    <w:rPr>
      <w:rFonts w:ascii="Arial" w:hAnsi="Arial"/>
      <w:sz w:val="24"/>
      <w:lang w:val="en-GB" w:eastAsia="en-US"/>
    </w:rPr>
  </w:style>
  <w:style w:type="character" w:customStyle="1" w:styleId="NOChar">
    <w:name w:val="NO Char"/>
    <w:link w:val="NO"/>
    <w:qFormat/>
    <w:locked/>
    <w:rsid w:val="005B4866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locked/>
    <w:rsid w:val="005B4866"/>
    <w:rPr>
      <w:rFonts w:ascii="Arial" w:hAnsi="Arial"/>
      <w:sz w:val="18"/>
      <w:lang w:val="en-GB" w:eastAsia="en-US"/>
    </w:rPr>
  </w:style>
  <w:style w:type="character" w:customStyle="1" w:styleId="TFChar">
    <w:name w:val="TF Char"/>
    <w:link w:val="TF"/>
    <w:locked/>
    <w:rsid w:val="005B4866"/>
    <w:rPr>
      <w:rFonts w:ascii="Arial" w:hAnsi="Arial"/>
      <w:b/>
      <w:lang w:val="en-GB" w:eastAsia="en-US"/>
    </w:rPr>
  </w:style>
  <w:style w:type="character" w:styleId="Emphasis">
    <w:name w:val="Emphasis"/>
    <w:basedOn w:val="DefaultParagraphFont"/>
    <w:uiPriority w:val="20"/>
    <w:qFormat/>
    <w:rsid w:val="005B4866"/>
    <w:rPr>
      <w:i/>
      <w:iCs/>
    </w:rPr>
  </w:style>
  <w:style w:type="paragraph" w:customStyle="1" w:styleId="TAJ">
    <w:name w:val="TAJ"/>
    <w:basedOn w:val="TH"/>
    <w:rsid w:val="008F07B4"/>
  </w:style>
  <w:style w:type="paragraph" w:customStyle="1" w:styleId="Guidance">
    <w:name w:val="Guidance"/>
    <w:basedOn w:val="Normal"/>
    <w:rsid w:val="008F07B4"/>
    <w:rPr>
      <w:i/>
      <w:color w:val="0000FF"/>
    </w:rPr>
  </w:style>
  <w:style w:type="character" w:customStyle="1" w:styleId="BalloonTextChar">
    <w:name w:val="Balloon Text Char"/>
    <w:link w:val="BalloonText"/>
    <w:rsid w:val="008F07B4"/>
    <w:rPr>
      <w:rFonts w:ascii="Tahoma" w:hAnsi="Tahoma" w:cs="Tahoma"/>
      <w:sz w:val="16"/>
      <w:szCs w:val="16"/>
      <w:lang w:val="en-GB" w:eastAsia="en-US"/>
    </w:rPr>
  </w:style>
  <w:style w:type="table" w:styleId="TableGrid">
    <w:name w:val="Table Grid"/>
    <w:basedOn w:val="TableNormal"/>
    <w:rsid w:val="008F07B4"/>
    <w:rPr>
      <w:rFonts w:ascii="Times New Roman" w:hAnsi="Times New Roman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uiPriority w:val="99"/>
    <w:semiHidden/>
    <w:unhideWhenUsed/>
    <w:rsid w:val="008F07B4"/>
    <w:rPr>
      <w:color w:val="605E5C"/>
      <w:shd w:val="clear" w:color="auto" w:fill="E1DFDD"/>
    </w:rPr>
  </w:style>
  <w:style w:type="character" w:customStyle="1" w:styleId="Heading1Char">
    <w:name w:val="Heading 1 Char"/>
    <w:link w:val="Heading1"/>
    <w:rsid w:val="008F07B4"/>
    <w:rPr>
      <w:rFonts w:ascii="Arial" w:hAnsi="Arial"/>
      <w:sz w:val="36"/>
      <w:lang w:val="en-GB" w:eastAsia="en-US"/>
    </w:rPr>
  </w:style>
  <w:style w:type="character" w:customStyle="1" w:styleId="Heading2Char">
    <w:name w:val="Heading 2 Char"/>
    <w:aliases w:val="H2 Char1,h2 Char1,2nd level Char1,†berschrift 2 Char1,õberschrift 2 Char1,UNDERRUBRIK 1-2 Char1"/>
    <w:link w:val="Heading2"/>
    <w:rsid w:val="008F07B4"/>
    <w:rPr>
      <w:rFonts w:ascii="Arial" w:hAnsi="Arial"/>
      <w:sz w:val="32"/>
      <w:lang w:val="en-GB" w:eastAsia="en-US"/>
    </w:rPr>
  </w:style>
  <w:style w:type="character" w:customStyle="1" w:styleId="Heading5Char">
    <w:name w:val="Heading 5 Char"/>
    <w:link w:val="Heading5"/>
    <w:rsid w:val="008F07B4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link w:val="Heading6"/>
    <w:rsid w:val="008F07B4"/>
    <w:rPr>
      <w:rFonts w:ascii="Arial" w:hAnsi="Arial"/>
      <w:lang w:val="en-GB" w:eastAsia="en-US"/>
    </w:rPr>
  </w:style>
  <w:style w:type="character" w:customStyle="1" w:styleId="Heading7Char">
    <w:name w:val="Heading 7 Char"/>
    <w:link w:val="Heading7"/>
    <w:rsid w:val="008F07B4"/>
    <w:rPr>
      <w:rFonts w:ascii="Arial" w:hAnsi="Arial"/>
      <w:lang w:val="en-GB" w:eastAsia="en-US"/>
    </w:rPr>
  </w:style>
  <w:style w:type="character" w:customStyle="1" w:styleId="Heading8Char">
    <w:name w:val="Heading 8 Char"/>
    <w:link w:val="Heading8"/>
    <w:rsid w:val="008F07B4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link w:val="Heading9"/>
    <w:rsid w:val="008F07B4"/>
    <w:rPr>
      <w:rFonts w:ascii="Arial" w:hAnsi="Arial"/>
      <w:sz w:val="36"/>
      <w:lang w:val="en-GB" w:eastAsia="en-US"/>
    </w:rPr>
  </w:style>
  <w:style w:type="character" w:styleId="HTMLCode">
    <w:name w:val="HTML Code"/>
    <w:uiPriority w:val="99"/>
    <w:unhideWhenUsed/>
    <w:rsid w:val="008F07B4"/>
    <w:rPr>
      <w:rFonts w:ascii="Courier New" w:eastAsia="Times New Roman" w:hAnsi="Courier New" w:cs="Courier New" w:hint="default"/>
      <w:sz w:val="20"/>
      <w:szCs w:val="20"/>
    </w:rPr>
  </w:style>
  <w:style w:type="character" w:customStyle="1" w:styleId="Heading3Char1">
    <w:name w:val="Heading 3 Char1"/>
    <w:aliases w:val="h3 Char1"/>
    <w:semiHidden/>
    <w:rsid w:val="008F07B4"/>
    <w:rPr>
      <w:rFonts w:ascii="Calibri Light" w:eastAsia="Times New Roman" w:hAnsi="Calibri Light" w:cs="Times New Roman"/>
      <w:color w:val="1F3763"/>
      <w:sz w:val="24"/>
      <w:szCs w:val="24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F07B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 w:val="0"/>
      <w:autoSpaceDE w:val="0"/>
      <w:autoSpaceDN w:val="0"/>
      <w:adjustRightInd w:val="0"/>
      <w:spacing w:after="0"/>
    </w:pPr>
    <w:rPr>
      <w:rFonts w:ascii="Courier New" w:hAnsi="Courier New" w:cs="Courier New"/>
      <w:lang w:val="en-US"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F07B4"/>
    <w:rPr>
      <w:rFonts w:ascii="Courier New" w:hAnsi="Courier New" w:cs="Courier New"/>
      <w:lang w:val="en-US" w:eastAsia="zh-CN"/>
    </w:rPr>
  </w:style>
  <w:style w:type="paragraph" w:customStyle="1" w:styleId="msonormal0">
    <w:name w:val="msonormal"/>
    <w:basedOn w:val="Normal"/>
    <w:rsid w:val="008F07B4"/>
    <w:pPr>
      <w:spacing w:before="100" w:beforeAutospacing="1" w:after="100" w:afterAutospacing="1"/>
    </w:pPr>
    <w:rPr>
      <w:sz w:val="24"/>
      <w:szCs w:val="24"/>
      <w:lang w:eastAsia="en-GB"/>
    </w:rPr>
  </w:style>
  <w:style w:type="character" w:customStyle="1" w:styleId="FootnoteTextChar">
    <w:name w:val="Footnote Text Char"/>
    <w:link w:val="FootnoteText"/>
    <w:rsid w:val="008F07B4"/>
    <w:rPr>
      <w:rFonts w:ascii="Times New Roman" w:hAnsi="Times New Roman"/>
      <w:sz w:val="16"/>
      <w:lang w:val="en-GB" w:eastAsia="en-US"/>
    </w:rPr>
  </w:style>
  <w:style w:type="character" w:customStyle="1" w:styleId="CommentTextChar">
    <w:name w:val="Comment Text Char"/>
    <w:link w:val="CommentText"/>
    <w:qFormat/>
    <w:rsid w:val="008F07B4"/>
    <w:rPr>
      <w:rFonts w:ascii="Times New Roman" w:hAnsi="Times New Roman"/>
      <w:lang w:val="en-GB" w:eastAsia="en-US"/>
    </w:rPr>
  </w:style>
  <w:style w:type="character" w:customStyle="1" w:styleId="FooterChar">
    <w:name w:val="Footer Char"/>
    <w:link w:val="Footer"/>
    <w:rsid w:val="008F07B4"/>
    <w:rPr>
      <w:rFonts w:ascii="Arial" w:hAnsi="Arial"/>
      <w:b/>
      <w:i/>
      <w:noProof/>
      <w:sz w:val="18"/>
      <w:lang w:val="en-GB" w:eastAsia="en-US"/>
    </w:rPr>
  </w:style>
  <w:style w:type="paragraph" w:styleId="Caption">
    <w:name w:val="caption"/>
    <w:basedOn w:val="Normal"/>
    <w:next w:val="Normal"/>
    <w:unhideWhenUsed/>
    <w:qFormat/>
    <w:rsid w:val="008F07B4"/>
    <w:pPr>
      <w:overflowPunct w:val="0"/>
      <w:autoSpaceDE w:val="0"/>
      <w:autoSpaceDN w:val="0"/>
      <w:adjustRightInd w:val="0"/>
    </w:pPr>
    <w:rPr>
      <w:b/>
      <w:bCs/>
    </w:rPr>
  </w:style>
  <w:style w:type="paragraph" w:styleId="BodyText">
    <w:name w:val="Body Text"/>
    <w:basedOn w:val="Normal"/>
    <w:link w:val="BodyTextChar"/>
    <w:uiPriority w:val="99"/>
    <w:unhideWhenUsed/>
    <w:rsid w:val="008F07B4"/>
    <w:pPr>
      <w:overflowPunct w:val="0"/>
      <w:autoSpaceDE w:val="0"/>
      <w:autoSpaceDN w:val="0"/>
      <w:adjustRightInd w:val="0"/>
    </w:pPr>
  </w:style>
  <w:style w:type="character" w:customStyle="1" w:styleId="BodyTextChar">
    <w:name w:val="Body Text Char"/>
    <w:basedOn w:val="DefaultParagraphFont"/>
    <w:link w:val="BodyText"/>
    <w:uiPriority w:val="99"/>
    <w:rsid w:val="008F07B4"/>
    <w:rPr>
      <w:rFonts w:ascii="Times New Roman" w:eastAsia="SimSun" w:hAnsi="Times New Roman"/>
      <w:lang w:val="en-GB" w:eastAsia="en-US"/>
    </w:rPr>
  </w:style>
  <w:style w:type="paragraph" w:styleId="BodyTextFirstIndent">
    <w:name w:val="Body Text First Indent"/>
    <w:basedOn w:val="Normal"/>
    <w:link w:val="BodyTextFirstIndentChar"/>
    <w:unhideWhenUsed/>
    <w:rsid w:val="008F07B4"/>
    <w:pPr>
      <w:widowControl w:val="0"/>
      <w:overflowPunct w:val="0"/>
      <w:autoSpaceDE w:val="0"/>
      <w:autoSpaceDN w:val="0"/>
      <w:adjustRightInd w:val="0"/>
      <w:spacing w:after="0" w:line="360" w:lineRule="auto"/>
      <w:ind w:firstLineChars="200" w:firstLine="420"/>
      <w:jc w:val="both"/>
    </w:pPr>
    <w:rPr>
      <w:rFonts w:ascii="Arial" w:hAnsi="Arial"/>
      <w:sz w:val="21"/>
      <w:szCs w:val="21"/>
      <w:lang w:val="en-US" w:eastAsia="zh-CN"/>
    </w:rPr>
  </w:style>
  <w:style w:type="character" w:customStyle="1" w:styleId="BodyTextFirstIndentChar">
    <w:name w:val="Body Text First Indent Char"/>
    <w:basedOn w:val="BodyTextChar"/>
    <w:link w:val="BodyTextFirstIndent"/>
    <w:rsid w:val="008F07B4"/>
    <w:rPr>
      <w:rFonts w:ascii="Arial" w:eastAsia="SimSun" w:hAnsi="Arial"/>
      <w:sz w:val="21"/>
      <w:szCs w:val="21"/>
      <w:lang w:val="en-US" w:eastAsia="zh-CN"/>
    </w:rPr>
  </w:style>
  <w:style w:type="character" w:customStyle="1" w:styleId="DocumentMapChar">
    <w:name w:val="Document Map Char"/>
    <w:link w:val="DocumentMap"/>
    <w:rsid w:val="008F07B4"/>
    <w:rPr>
      <w:rFonts w:ascii="Tahoma" w:hAnsi="Tahoma" w:cs="Tahoma"/>
      <w:shd w:val="clear" w:color="auto" w:fill="000080"/>
      <w:lang w:val="en-GB" w:eastAsia="en-US"/>
    </w:rPr>
  </w:style>
  <w:style w:type="paragraph" w:styleId="PlainText">
    <w:name w:val="Plain Text"/>
    <w:basedOn w:val="Normal"/>
    <w:link w:val="PlainTextChar"/>
    <w:uiPriority w:val="99"/>
    <w:unhideWhenUsed/>
    <w:rsid w:val="008F07B4"/>
    <w:pPr>
      <w:widowControl w:val="0"/>
      <w:overflowPunct w:val="0"/>
      <w:autoSpaceDE w:val="0"/>
      <w:autoSpaceDN w:val="0"/>
      <w:adjustRightInd w:val="0"/>
      <w:spacing w:after="0"/>
      <w:jc w:val="both"/>
    </w:pPr>
    <w:rPr>
      <w:rFonts w:ascii="SimSun" w:hAnsi="Courier New" w:cs="Courier New"/>
      <w:kern w:val="2"/>
      <w:sz w:val="21"/>
      <w:szCs w:val="21"/>
      <w:lang w:val="en-US" w:eastAsia="zh-CN"/>
    </w:rPr>
  </w:style>
  <w:style w:type="character" w:customStyle="1" w:styleId="PlainTextChar">
    <w:name w:val="Plain Text Char"/>
    <w:basedOn w:val="DefaultParagraphFont"/>
    <w:link w:val="PlainText"/>
    <w:uiPriority w:val="99"/>
    <w:rsid w:val="008F07B4"/>
    <w:rPr>
      <w:rFonts w:ascii="SimSun" w:eastAsia="SimSun" w:hAnsi="Courier New" w:cs="Courier New"/>
      <w:kern w:val="2"/>
      <w:sz w:val="21"/>
      <w:szCs w:val="21"/>
      <w:lang w:val="en-US" w:eastAsia="zh-CN"/>
    </w:rPr>
  </w:style>
  <w:style w:type="character" w:customStyle="1" w:styleId="CommentSubjectChar">
    <w:name w:val="Comment Subject Char"/>
    <w:link w:val="CommentSubject"/>
    <w:rsid w:val="008F07B4"/>
    <w:rPr>
      <w:rFonts w:ascii="Times New Roman" w:hAnsi="Times New Roman"/>
      <w:b/>
      <w:bCs/>
      <w:lang w:val="en-GB" w:eastAsia="en-US"/>
    </w:rPr>
  </w:style>
  <w:style w:type="paragraph" w:styleId="Revision">
    <w:name w:val="Revision"/>
    <w:uiPriority w:val="99"/>
    <w:semiHidden/>
    <w:rsid w:val="008F07B4"/>
    <w:rPr>
      <w:rFonts w:ascii="Times New Roman" w:hAnsi="Times New Roman"/>
      <w:lang w:val="en-GB" w:eastAsia="en-US"/>
    </w:rPr>
  </w:style>
  <w:style w:type="paragraph" w:styleId="ListParagraph">
    <w:name w:val="List Paragraph"/>
    <w:basedOn w:val="Normal"/>
    <w:uiPriority w:val="34"/>
    <w:qFormat/>
    <w:rsid w:val="008F07B4"/>
    <w:pPr>
      <w:overflowPunct w:val="0"/>
      <w:autoSpaceDE w:val="0"/>
      <w:autoSpaceDN w:val="0"/>
      <w:adjustRightInd w:val="0"/>
      <w:spacing w:after="0"/>
      <w:ind w:left="720"/>
      <w:contextualSpacing/>
    </w:pPr>
    <w:rPr>
      <w:rFonts w:ascii="Arial" w:hAnsi="Arial"/>
      <w:sz w:val="22"/>
    </w:rPr>
  </w:style>
  <w:style w:type="character" w:customStyle="1" w:styleId="PLChar">
    <w:name w:val="PL Char"/>
    <w:link w:val="PL"/>
    <w:qFormat/>
    <w:locked/>
    <w:rsid w:val="008F07B4"/>
    <w:rPr>
      <w:rFonts w:ascii="Courier New" w:hAnsi="Courier New"/>
      <w:noProof/>
      <w:sz w:val="16"/>
      <w:lang w:val="en-GB" w:eastAsia="en-US"/>
    </w:rPr>
  </w:style>
  <w:style w:type="character" w:customStyle="1" w:styleId="EXChar">
    <w:name w:val="EX Char"/>
    <w:link w:val="EX"/>
    <w:locked/>
    <w:rsid w:val="008F07B4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qFormat/>
    <w:locked/>
    <w:rsid w:val="008F07B4"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link w:val="EditorsNote"/>
    <w:locked/>
    <w:rsid w:val="008F07B4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qFormat/>
    <w:locked/>
    <w:rsid w:val="008F07B4"/>
    <w:rPr>
      <w:rFonts w:ascii="Times New Roman" w:hAnsi="Times New Roman"/>
      <w:lang w:val="en-GB" w:eastAsia="en-US"/>
    </w:rPr>
  </w:style>
  <w:style w:type="paragraph" w:customStyle="1" w:styleId="a">
    <w:name w:val="表格文本"/>
    <w:basedOn w:val="Normal"/>
    <w:autoRedefine/>
    <w:rsid w:val="008F07B4"/>
    <w:pPr>
      <w:widowControl w:val="0"/>
      <w:tabs>
        <w:tab w:val="decimal" w:pos="0"/>
      </w:tabs>
      <w:overflowPunct w:val="0"/>
      <w:autoSpaceDE w:val="0"/>
      <w:autoSpaceDN w:val="0"/>
      <w:adjustRightInd w:val="0"/>
      <w:spacing w:after="0" w:line="0" w:lineRule="atLeast"/>
    </w:pPr>
    <w:rPr>
      <w:rFonts w:ascii="Arial" w:hAnsi="Arial"/>
      <w:sz w:val="16"/>
      <w:szCs w:val="16"/>
      <w:lang w:eastAsia="zh-CN"/>
    </w:rPr>
  </w:style>
  <w:style w:type="paragraph" w:customStyle="1" w:styleId="paragraph">
    <w:name w:val="paragraph"/>
    <w:basedOn w:val="Normal"/>
    <w:rsid w:val="008F07B4"/>
    <w:pPr>
      <w:overflowPunct w:val="0"/>
      <w:autoSpaceDE w:val="0"/>
      <w:autoSpaceDN w:val="0"/>
      <w:adjustRightInd w:val="0"/>
      <w:spacing w:after="0"/>
    </w:pPr>
    <w:rPr>
      <w:sz w:val="24"/>
      <w:szCs w:val="24"/>
      <w:lang w:val="en-US"/>
    </w:rPr>
  </w:style>
  <w:style w:type="paragraph" w:customStyle="1" w:styleId="FL">
    <w:name w:val="FL"/>
    <w:basedOn w:val="Normal"/>
    <w:rsid w:val="008F07B4"/>
    <w:pPr>
      <w:keepNext/>
      <w:keepLines/>
      <w:overflowPunct w:val="0"/>
      <w:autoSpaceDE w:val="0"/>
      <w:autoSpaceDN w:val="0"/>
      <w:adjustRightInd w:val="0"/>
      <w:spacing w:before="60"/>
      <w:jc w:val="center"/>
    </w:pPr>
    <w:rPr>
      <w:rFonts w:ascii="Arial" w:hAnsi="Arial"/>
      <w:b/>
    </w:rPr>
  </w:style>
  <w:style w:type="paragraph" w:customStyle="1" w:styleId="Default">
    <w:name w:val="Default"/>
    <w:rsid w:val="008F07B4"/>
    <w:pPr>
      <w:autoSpaceDE w:val="0"/>
      <w:autoSpaceDN w:val="0"/>
      <w:adjustRightInd w:val="0"/>
    </w:pPr>
    <w:rPr>
      <w:rFonts w:ascii="Arial" w:eastAsia="DengXian" w:hAnsi="Arial" w:cs="Arial"/>
      <w:color w:val="000000"/>
      <w:sz w:val="24"/>
      <w:szCs w:val="24"/>
      <w:lang w:val="en-US" w:eastAsia="en-US"/>
    </w:rPr>
  </w:style>
  <w:style w:type="character" w:customStyle="1" w:styleId="desc">
    <w:name w:val="desc"/>
    <w:rsid w:val="008F07B4"/>
  </w:style>
  <w:style w:type="character" w:customStyle="1" w:styleId="msoins0">
    <w:name w:val="msoins"/>
    <w:rsid w:val="008F07B4"/>
  </w:style>
  <w:style w:type="character" w:customStyle="1" w:styleId="NOZchn">
    <w:name w:val="NO Zchn"/>
    <w:locked/>
    <w:rsid w:val="008F07B4"/>
    <w:rPr>
      <w:rFonts w:ascii="Times New Roman" w:hAnsi="Times New Roman" w:cs="Times New Roman" w:hint="default"/>
      <w:lang w:val="en-GB"/>
    </w:rPr>
  </w:style>
  <w:style w:type="character" w:customStyle="1" w:styleId="normaltextrun1">
    <w:name w:val="normaltextrun1"/>
    <w:rsid w:val="008F07B4"/>
  </w:style>
  <w:style w:type="character" w:customStyle="1" w:styleId="spellingerror">
    <w:name w:val="spellingerror"/>
    <w:rsid w:val="008F07B4"/>
  </w:style>
  <w:style w:type="character" w:customStyle="1" w:styleId="eop">
    <w:name w:val="eop"/>
    <w:rsid w:val="008F07B4"/>
  </w:style>
  <w:style w:type="character" w:customStyle="1" w:styleId="EXCar">
    <w:name w:val="EX Car"/>
    <w:rsid w:val="008F07B4"/>
    <w:rPr>
      <w:lang w:val="en-GB" w:eastAsia="en-US"/>
    </w:rPr>
  </w:style>
  <w:style w:type="character" w:customStyle="1" w:styleId="TAHChar">
    <w:name w:val="TAH Char"/>
    <w:rsid w:val="008F07B4"/>
    <w:rPr>
      <w:rFonts w:ascii="Arial" w:hAnsi="Arial" w:cs="Arial" w:hint="default"/>
      <w:b/>
      <w:bCs w:val="0"/>
      <w:sz w:val="18"/>
      <w:lang w:eastAsia="en-US"/>
    </w:rPr>
  </w:style>
  <w:style w:type="character" w:customStyle="1" w:styleId="Heading2Char1">
    <w:name w:val="Heading 2 Char1"/>
    <w:aliases w:val="H2 Char,h2 Char,2nd level Char,†berschrift 2 Char,õberschrift 2 Char,UNDERRUBRIK 1-2 Char"/>
    <w:semiHidden/>
    <w:rsid w:val="008F07B4"/>
    <w:rPr>
      <w:rFonts w:ascii="Calibri Light" w:eastAsia="Times New Roman" w:hAnsi="Calibri Light" w:cs="Times New Roman" w:hint="default"/>
      <w:color w:val="2F5496"/>
      <w:sz w:val="26"/>
      <w:szCs w:val="26"/>
      <w:lang w:val="en-GB"/>
    </w:rPr>
  </w:style>
  <w:style w:type="character" w:customStyle="1" w:styleId="idiff">
    <w:name w:val="idiff"/>
    <w:rsid w:val="008F07B4"/>
  </w:style>
  <w:style w:type="character" w:customStyle="1" w:styleId="line">
    <w:name w:val="line"/>
    <w:rsid w:val="008F07B4"/>
  </w:style>
  <w:style w:type="table" w:customStyle="1" w:styleId="11">
    <w:name w:val="网格表 1 浅色1"/>
    <w:basedOn w:val="TableNormal"/>
    <w:uiPriority w:val="46"/>
    <w:rsid w:val="008F07B4"/>
    <w:rPr>
      <w:rFonts w:ascii="Calibri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1">
    <w:name w:val="Header Char1"/>
    <w:aliases w:val="header odd Char1,header Char1,header odd1 Char1,header odd2 Char1,header odd3 Char1,header odd4 Char1,header odd5 Char1,header odd6 Char1"/>
    <w:semiHidden/>
    <w:rsid w:val="008F07B4"/>
    <w:rPr>
      <w:lang w:eastAsia="en-US"/>
    </w:rPr>
  </w:style>
  <w:style w:type="character" w:customStyle="1" w:styleId="StyleHeading3h3CourierNewChar">
    <w:name w:val="Style Heading 3h3 + Courier New Char"/>
    <w:link w:val="StyleHeading3h3CourierNew"/>
    <w:locked/>
    <w:rsid w:val="008F07B4"/>
    <w:rPr>
      <w:rFonts w:ascii="Courier New" w:hAnsi="Courier New" w:cs="Courier New"/>
      <w:sz w:val="28"/>
      <w:lang w:eastAsia="en-US"/>
    </w:rPr>
  </w:style>
  <w:style w:type="paragraph" w:customStyle="1" w:styleId="StyleHeading3h3CourierNew">
    <w:name w:val="Style Heading 3h3 + Courier New"/>
    <w:basedOn w:val="Heading3"/>
    <w:link w:val="StyleHeading3h3CourierNewChar"/>
    <w:rsid w:val="008F07B4"/>
    <w:pPr>
      <w:overflowPunct w:val="0"/>
      <w:autoSpaceDE w:val="0"/>
      <w:autoSpaceDN w:val="0"/>
      <w:adjustRightInd w:val="0"/>
      <w:spacing w:before="360" w:after="120"/>
    </w:pPr>
    <w:rPr>
      <w:rFonts w:ascii="Courier New" w:hAnsi="Courier New" w:cs="Courier New"/>
      <w:lang w:val="fr-FR"/>
    </w:rPr>
  </w:style>
  <w:style w:type="paragraph" w:customStyle="1" w:styleId="code">
    <w:name w:val="code"/>
    <w:basedOn w:val="Normal"/>
    <w:rsid w:val="008F07B4"/>
    <w:pPr>
      <w:overflowPunct w:val="0"/>
      <w:autoSpaceDE w:val="0"/>
      <w:autoSpaceDN w:val="0"/>
      <w:adjustRightInd w:val="0"/>
      <w:spacing w:after="0"/>
    </w:pPr>
    <w:rPr>
      <w:rFonts w:ascii="Courier New" w:hAnsi="Courier New"/>
      <w:lang w:val="pl-PL" w:eastAsia="pl-PL"/>
    </w:rPr>
  </w:style>
  <w:style w:type="paragraph" w:customStyle="1" w:styleId="B1">
    <w:name w:val="B1+"/>
    <w:basedOn w:val="Normal"/>
    <w:link w:val="B1Car"/>
    <w:rsid w:val="008F07B4"/>
    <w:pPr>
      <w:numPr>
        <w:numId w:val="1"/>
      </w:numPr>
      <w:overflowPunct w:val="0"/>
      <w:autoSpaceDE w:val="0"/>
      <w:autoSpaceDN w:val="0"/>
      <w:adjustRightInd w:val="0"/>
      <w:textAlignment w:val="baseline"/>
    </w:pPr>
  </w:style>
  <w:style w:type="character" w:customStyle="1" w:styleId="B1Car">
    <w:name w:val="B1+ Car"/>
    <w:link w:val="B1"/>
    <w:rsid w:val="008F07B4"/>
    <w:rPr>
      <w:rFonts w:ascii="Times New Roman" w:hAnsi="Times New Roman"/>
      <w:lang w:val="en-GB" w:eastAsia="en-US"/>
    </w:rPr>
  </w:style>
  <w:style w:type="character" w:customStyle="1" w:styleId="UnresolvedMention1">
    <w:name w:val="Unresolved Mention1"/>
    <w:uiPriority w:val="99"/>
    <w:semiHidden/>
    <w:unhideWhenUsed/>
    <w:rsid w:val="003C5AE8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3C5AE8"/>
    <w:rPr>
      <w:b/>
      <w:bCs/>
    </w:rPr>
  </w:style>
  <w:style w:type="character" w:customStyle="1" w:styleId="fontstyle01">
    <w:name w:val="fontstyle01"/>
    <w:rsid w:val="003C5AE8"/>
    <w:rPr>
      <w:rFonts w:ascii="ArialMT" w:hAnsi="ArialMT" w:hint="default"/>
      <w:b w:val="0"/>
      <w:bCs w:val="0"/>
      <w:i w:val="0"/>
      <w:iCs w:val="0"/>
      <w:color w:val="000000"/>
      <w:sz w:val="20"/>
      <w:szCs w:val="20"/>
    </w:rPr>
  </w:style>
  <w:style w:type="paragraph" w:customStyle="1" w:styleId="Reference">
    <w:name w:val="Reference"/>
    <w:basedOn w:val="Normal"/>
    <w:rsid w:val="00E86438"/>
    <w:pPr>
      <w:tabs>
        <w:tab w:val="left" w:pos="851"/>
      </w:tabs>
      <w:ind w:left="851" w:hanging="85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0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905760">
          <w:marLeft w:val="85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37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50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9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9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header" Target="header5.xml"/><Relationship Id="rId3" Type="http://schemas.openxmlformats.org/officeDocument/2006/relationships/numbering" Target="numbering.xml"/><Relationship Id="rId21" Type="http://schemas.microsoft.com/office/2011/relationships/people" Target="people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" Type="http://schemas.openxmlformats.org/officeDocument/2006/relationships/customXml" Target="../customXml/item1.xml"/><Relationship Id="rId16" Type="http://schemas.openxmlformats.org/officeDocument/2006/relationships/footer" Target="footer3.xml"/><Relationship Id="rId20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hyperlink" Target="https://forge.3gpp.org/rep/sa5/MnS/-/tree/Rel17_OPENAPI_Filename_Change_142e" TargetMode="External"/><Relationship Id="rId19" Type="http://schemas.openxmlformats.org/officeDocument/2006/relationships/header" Target="header6.xml"/><Relationship Id="rId4" Type="http://schemas.openxmlformats.org/officeDocument/2006/relationships/styles" Target="styles.xml"/><Relationship Id="rId9" Type="http://schemas.openxmlformats.org/officeDocument/2006/relationships/hyperlink" Target="https://www.3gpp.org/ftp/tsg_sa/TSG_SA/TSGS_95E_Electronic_2022_03/Docs/SP-220341.zip" TargetMode="External"/><Relationship Id="rId14" Type="http://schemas.openxmlformats.org/officeDocument/2006/relationships/footer" Target="footer2.xml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83</TotalTime>
  <Pages>7</Pages>
  <Words>927</Words>
  <Characters>11277</Characters>
  <Application>Microsoft Office Word</Application>
  <DocSecurity>0</DocSecurity>
  <Lines>93</Lines>
  <Paragraphs>2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2180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S, Srilakshmi (Nokia - IN/Bangalore)</cp:lastModifiedBy>
  <cp:revision>144</cp:revision>
  <cp:lastPrinted>1899-12-31T23:00:00Z</cp:lastPrinted>
  <dcterms:created xsi:type="dcterms:W3CDTF">2022-03-23T01:54:00Z</dcterms:created>
  <dcterms:modified xsi:type="dcterms:W3CDTF">2022-05-13T0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